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4172B1B1" w:rsidR="00AE1DE2" w:rsidRDefault="00857148" w:rsidP="00AE1DE2">
      <w:pPr>
        <w:pStyle w:val="IOSheading2"/>
      </w:pPr>
      <w:r>
        <w:t>Constructing a composition work</w:t>
      </w:r>
    </w:p>
    <w:p w14:paraId="5D4A8CC7" w14:textId="5C3A84E1" w:rsidR="004E4B9F" w:rsidRDefault="2B4CC74A" w:rsidP="004E4B9F">
      <w:pPr>
        <w:pStyle w:val="IOSheading3"/>
      </w:pPr>
      <w:r>
        <w:t xml:space="preserve">Technical skills: </w:t>
      </w:r>
      <w:r w:rsidR="00B0178E">
        <w:t>c</w:t>
      </w:r>
      <w:r w:rsidR="00AE55F8">
        <w:t>omposing</w:t>
      </w:r>
      <w:r>
        <w:t xml:space="preserve"> and </w:t>
      </w:r>
      <w:r w:rsidR="00CD0763">
        <w:t>a</w:t>
      </w:r>
      <w:r>
        <w:t>ppreciating</w:t>
      </w:r>
    </w:p>
    <w:p w14:paraId="10079CD1" w14:textId="454FA1FD" w:rsidR="00B218A9" w:rsidRPr="009022CA" w:rsidRDefault="2B4CC74A" w:rsidP="00B218A9">
      <w:pPr>
        <w:pStyle w:val="IOSbodytext"/>
      </w:pPr>
      <w:r>
        <w:t xml:space="preserve">Duration: </w:t>
      </w:r>
      <w:r w:rsidR="008F2014">
        <w:t>4</w:t>
      </w:r>
      <w:r>
        <w:t xml:space="preserve"> weeks</w:t>
      </w:r>
    </w:p>
    <w:p w14:paraId="0F17AE55" w14:textId="77777777" w:rsidR="00AE1DE2" w:rsidRDefault="2B4CC74A" w:rsidP="00AE1DE2">
      <w:pPr>
        <w:pStyle w:val="IOSheading4"/>
      </w:pPr>
      <w:r>
        <w:t>Driving question</w:t>
      </w:r>
    </w:p>
    <w:p w14:paraId="71E41F93" w14:textId="1765CD5C" w:rsidR="004659B4" w:rsidRDefault="00F40DDD" w:rsidP="00AE1DE2">
      <w:pPr>
        <w:pStyle w:val="IOSbodytext"/>
      </w:pPr>
      <w:bookmarkStart w:id="0" w:name="_Hlk497824803"/>
      <w:r>
        <w:t xml:space="preserve">How </w:t>
      </w:r>
      <w:r w:rsidR="00B54A03">
        <w:rPr>
          <w:noProof/>
        </w:rPr>
        <w:t xml:space="preserve">could </w:t>
      </w:r>
      <w:r w:rsidR="00122460">
        <w:rPr>
          <w:noProof/>
        </w:rPr>
        <w:t>a dance be choreographed without</w:t>
      </w:r>
      <w:r>
        <w:t xml:space="preserve"> variation and contrast? </w:t>
      </w:r>
    </w:p>
    <w:bookmarkEnd w:id="0"/>
    <w:p w14:paraId="62F9EC3A" w14:textId="77777777" w:rsidR="00AE1DE2" w:rsidRDefault="2B4CC74A" w:rsidP="00AE1DE2">
      <w:pPr>
        <w:pStyle w:val="IOSheading4"/>
      </w:pPr>
      <w:r>
        <w:t>Overview</w:t>
      </w:r>
    </w:p>
    <w:p w14:paraId="73AA16A8" w14:textId="608FED5E" w:rsidR="00AE1DE2" w:rsidRDefault="00F06612" w:rsidP="00E30CFF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AE55F8">
        <w:rPr>
          <w:noProof/>
        </w:rPr>
        <w:t xml:space="preserve">begin to </w:t>
      </w:r>
      <w:r w:rsidR="008C7850">
        <w:rPr>
          <w:noProof/>
        </w:rPr>
        <w:t>investigate</w:t>
      </w:r>
      <w:r w:rsidR="000B49EC">
        <w:rPr>
          <w:noProof/>
        </w:rPr>
        <w:t xml:space="preserve"> the process of </w:t>
      </w:r>
      <w:r w:rsidR="00F40DDD">
        <w:rPr>
          <w:noProof/>
        </w:rPr>
        <w:t xml:space="preserve">constructing a dance work through exploring motif, phrasing, transitions, sections, repetition, variation and contrast and abstraction. </w:t>
      </w:r>
      <w:r w:rsidR="001C54DB">
        <w:rPr>
          <w:noProof/>
        </w:rPr>
        <w:t xml:space="preserve">Students will </w:t>
      </w:r>
      <w:r w:rsidR="00127850">
        <w:rPr>
          <w:noProof/>
        </w:rPr>
        <w:t xml:space="preserve">work </w:t>
      </w:r>
      <w:r w:rsidR="00A13EA5">
        <w:rPr>
          <w:noProof/>
        </w:rPr>
        <w:t>on</w:t>
      </w:r>
      <w:r w:rsidR="00127850">
        <w:rPr>
          <w:noProof/>
        </w:rPr>
        <w:t xml:space="preserve"> each task in the lesson sequence, developing kno</w:t>
      </w:r>
      <w:r w:rsidR="00B705D8">
        <w:rPr>
          <w:noProof/>
        </w:rPr>
        <w:t>w</w:t>
      </w:r>
      <w:r w:rsidR="00127850">
        <w:rPr>
          <w:noProof/>
        </w:rPr>
        <w:t>l</w:t>
      </w:r>
      <w:r w:rsidR="00B705D8">
        <w:rPr>
          <w:noProof/>
        </w:rPr>
        <w:t>e</w:t>
      </w:r>
      <w:r w:rsidR="00127850">
        <w:rPr>
          <w:noProof/>
        </w:rPr>
        <w:t xml:space="preserve">dge, understanding and skill </w:t>
      </w:r>
      <w:r w:rsidR="00B705D8">
        <w:rPr>
          <w:noProof/>
        </w:rPr>
        <w:t>in</w:t>
      </w:r>
      <w:r w:rsidR="00C51097">
        <w:rPr>
          <w:noProof/>
        </w:rPr>
        <w:t xml:space="preserve"> creating a motif, turning it into a phrase, while exploring manipulation techniques. </w:t>
      </w:r>
      <w:r w:rsidR="00B705D8">
        <w:rPr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2B4CC74A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2B4CC74A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2B4CC74A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2B4CC74A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009F79D6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6713F5D6" w:rsidR="00EA1D4F" w:rsidRDefault="2B4CC74A" w:rsidP="4F85C9A1">
            <w:pPr>
              <w:pStyle w:val="IOStabletext2017"/>
            </w:pPr>
            <w:r>
              <w:t>4.</w:t>
            </w:r>
            <w:r w:rsidR="001C54DB">
              <w:t>2</w:t>
            </w:r>
            <w:r>
              <w:t xml:space="preserve">.1 </w:t>
            </w:r>
            <w:r w:rsidR="001C54DB">
              <w:t>identifies and explores aspects of the elements of dance in response to a range of stimuli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7242B628" w:rsidR="00EA1D4F" w:rsidRDefault="2B4CC74A" w:rsidP="4F85C9A1">
            <w:pPr>
              <w:pStyle w:val="IOStabletext2017"/>
            </w:pPr>
            <w:r>
              <w:t>5.</w:t>
            </w:r>
            <w:r w:rsidR="001C54DB">
              <w:t>2</w:t>
            </w:r>
            <w:r>
              <w:t xml:space="preserve">.1 </w:t>
            </w:r>
            <w:r w:rsidR="001C54DB">
              <w:t xml:space="preserve">explores the </w:t>
            </w:r>
            <w:r w:rsidR="001C54DB" w:rsidRPr="00A13EA5">
              <w:rPr>
                <w:noProof/>
              </w:rPr>
              <w:t>elements</w:t>
            </w:r>
            <w:r w:rsidR="001C54DB">
              <w:t xml:space="preserve"> of dance as the basis of the communication of ideas</w:t>
            </w:r>
          </w:p>
        </w:tc>
      </w:tr>
      <w:tr w:rsidR="00EA1D4F" w14:paraId="158607A0" w14:textId="77777777" w:rsidTr="00953AB7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1F9F833B" w:rsidR="00EA1D4F" w:rsidRDefault="2B4CC74A" w:rsidP="4F85C9A1">
            <w:pPr>
              <w:pStyle w:val="IOStabletext2017"/>
            </w:pPr>
            <w:r>
              <w:t>4.</w:t>
            </w:r>
            <w:r w:rsidR="001C54DB">
              <w:t>2</w:t>
            </w:r>
            <w:r>
              <w:t xml:space="preserve">.2 </w:t>
            </w:r>
            <w:r w:rsidR="001C54DB">
              <w:t xml:space="preserve">composes dance movement, using the elements of dance, </w:t>
            </w:r>
            <w:r w:rsidR="001C54DB" w:rsidRPr="00A13EA5">
              <w:rPr>
                <w:noProof/>
              </w:rPr>
              <w:t>that communicates</w:t>
            </w:r>
            <w:r w:rsidR="001C54DB">
              <w:t xml:space="preserve"> idea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5F9DFCE5" w:rsidR="00EA1D4F" w:rsidRDefault="2B4CC74A" w:rsidP="4F85C9A1">
            <w:pPr>
              <w:pStyle w:val="IOStabletext2017"/>
            </w:pPr>
            <w:r>
              <w:t>5.</w:t>
            </w:r>
            <w:r w:rsidR="001C54DB">
              <w:t>2</w:t>
            </w:r>
            <w:r>
              <w:t xml:space="preserve">.2 </w:t>
            </w:r>
            <w:r w:rsidR="001C54DB">
              <w:t xml:space="preserve">composes and structures dance movement that </w:t>
            </w:r>
            <w:r w:rsidR="001C54DB" w:rsidRPr="00A13EA5">
              <w:rPr>
                <w:noProof/>
              </w:rPr>
              <w:t>communicates</w:t>
            </w:r>
            <w:r w:rsidR="001C54DB">
              <w:t xml:space="preserve"> an idea</w:t>
            </w:r>
          </w:p>
        </w:tc>
      </w:tr>
      <w:tr w:rsidR="00953AB7" w14:paraId="056BF59C" w14:textId="77777777" w:rsidTr="009F79D6"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93A5" w14:textId="4B9ABD38" w:rsidR="00953AB7" w:rsidRDefault="00972B4F" w:rsidP="4F85C9A1">
            <w:pPr>
              <w:pStyle w:val="IOStabletext2017"/>
            </w:pPr>
            <w:r>
              <w:t xml:space="preserve">4.3.1 describes dance performances through the elements of dance 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D1142" w14:textId="00FB0F1B" w:rsidR="00953AB7" w:rsidRDefault="00972B4F" w:rsidP="4F85C9A1">
            <w:pPr>
              <w:pStyle w:val="IOStabletext2017"/>
            </w:pPr>
            <w:r>
              <w:t>5.3.1 describes and analyses dance as the communication of ideas within a context</w:t>
            </w:r>
          </w:p>
        </w:tc>
      </w:tr>
    </w:tbl>
    <w:p w14:paraId="5278A19B" w14:textId="77777777" w:rsidR="00F15B20" w:rsidRDefault="00E16E4D" w:rsidP="00F15B20">
      <w:pPr>
        <w:pStyle w:val="IOScaptionquote2017"/>
      </w:pPr>
      <w:hyperlink r:id="rId11">
        <w:r w:rsidR="00F15B20" w:rsidRPr="4C0644AD">
          <w:rPr>
            <w:rStyle w:val="Hyperlink"/>
          </w:rPr>
          <w:t>Dance 7-10 Syllabus</w:t>
        </w:r>
      </w:hyperlink>
      <w:r w:rsidR="00F15B20">
        <w:t xml:space="preserve"> © NSW Education Standards Authority (NESA) for and on behalf of the Crown in right of the State of New South Wales, 2003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2B4CC74A" w:rsidP="005E4F31">
      <w:pPr>
        <w:pStyle w:val="IOSheading4"/>
      </w:pPr>
      <w:r>
        <w:t>Content</w:t>
      </w:r>
    </w:p>
    <w:p w14:paraId="7B48D572" w14:textId="4C68D696" w:rsidR="00AE1DE2" w:rsidRDefault="2B4CC74A" w:rsidP="00AE1DE2">
      <w:pPr>
        <w:pStyle w:val="IOSbodytext"/>
      </w:pPr>
      <w:r>
        <w:t xml:space="preserve">Students </w:t>
      </w:r>
      <w:r w:rsidRPr="00E16E4D">
        <w:t xml:space="preserve">will explore </w:t>
      </w:r>
      <w:r w:rsidR="00D2245A" w:rsidRPr="00E16E4D">
        <w:t xml:space="preserve">a range of tasks based </w:t>
      </w:r>
      <w:r w:rsidR="00A13EA5" w:rsidRPr="00E16E4D">
        <w:rPr>
          <w:noProof/>
        </w:rPr>
        <w:t>on</w:t>
      </w:r>
      <w:r w:rsidR="00D2245A" w:rsidRPr="00E16E4D">
        <w:t xml:space="preserve"> </w:t>
      </w:r>
      <w:r w:rsidR="002C42EB" w:rsidRPr="00E16E4D">
        <w:t xml:space="preserve">the process of </w:t>
      </w:r>
      <w:r w:rsidR="00972B4F" w:rsidRPr="00E16E4D">
        <w:t>composition</w:t>
      </w:r>
      <w:r w:rsidR="00D2245A" w:rsidRPr="00E16E4D">
        <w:t xml:space="preserve">, </w:t>
      </w:r>
      <w:r w:rsidR="00972B4F" w:rsidRPr="00E16E4D">
        <w:t>investigating</w:t>
      </w:r>
      <w:r w:rsidR="00D2245A" w:rsidRPr="00E16E4D">
        <w:t xml:space="preserve"> </w:t>
      </w:r>
      <w:r w:rsidR="00972B4F" w:rsidRPr="00E16E4D">
        <w:t>their creativity</w:t>
      </w:r>
      <w:r w:rsidR="00D2245A" w:rsidRPr="00E16E4D">
        <w:t xml:space="preserve">. Students will work through the attached </w:t>
      </w:r>
      <w:r w:rsidR="00032001" w:rsidRPr="00E16E4D">
        <w:rPr>
          <w:lang w:val="en-US" w:eastAsia="en-US"/>
        </w:rPr>
        <w:t>PowerPoint presentation</w:t>
      </w:r>
      <w:r w:rsidR="00D2245A" w:rsidRPr="00E16E4D">
        <w:t xml:space="preserve"> exploring </w:t>
      </w:r>
      <w:r w:rsidR="002C42EB" w:rsidRPr="00E16E4D">
        <w:t>motif, transitions, repetition</w:t>
      </w:r>
      <w:r w:rsidR="002C42EB">
        <w:t xml:space="preserve">, variation and contrast, </w:t>
      </w:r>
      <w:r w:rsidR="00D2245A">
        <w:t xml:space="preserve">to create </w:t>
      </w:r>
      <w:r w:rsidR="00D2245A">
        <w:lastRenderedPageBreak/>
        <w:t>original</w:t>
      </w:r>
      <w:r w:rsidR="002C42EB">
        <w:t>, engaging</w:t>
      </w:r>
      <w:r w:rsidR="00D2245A">
        <w:t xml:space="preserve"> movement. </w:t>
      </w:r>
      <w:r>
        <w:t>The</w:t>
      </w:r>
      <w:r w:rsidR="002C42EB">
        <w:t xml:space="preserve"> use</w:t>
      </w:r>
      <w:r>
        <w:t xml:space="preserve"> of</w:t>
      </w:r>
      <w:r w:rsidR="00D2245A">
        <w:t xml:space="preserve"> reflection </w:t>
      </w:r>
      <w:r w:rsidR="002C42EB">
        <w:t xml:space="preserve">through process diary entries </w:t>
      </w:r>
      <w:r>
        <w:t xml:space="preserve">will further engage students, </w:t>
      </w:r>
      <w:r w:rsidR="00A13EA5">
        <w:rPr>
          <w:noProof/>
        </w:rPr>
        <w:t>build</w:t>
      </w:r>
      <w:r w:rsidRPr="00A13EA5">
        <w:rPr>
          <w:noProof/>
        </w:rPr>
        <w:t>ing</w:t>
      </w:r>
      <w:r w:rsidR="00907CAC">
        <w:rPr>
          <w:noProof/>
        </w:rPr>
        <w:t xml:space="preserve"> a</w:t>
      </w:r>
      <w:r>
        <w:t xml:space="preserve"> </w:t>
      </w:r>
      <w:r w:rsidR="00A13EA5" w:rsidRPr="00907CAC">
        <w:rPr>
          <w:noProof/>
        </w:rPr>
        <w:t>more</w:t>
      </w:r>
      <w:r w:rsidR="00A13EA5">
        <w:rPr>
          <w:noProof/>
        </w:rPr>
        <w:t xml:space="preserve"> in-depth</w:t>
      </w:r>
      <w:r>
        <w:t xml:space="preserve"> understanding </w:t>
      </w:r>
      <w:r w:rsidR="00A13EA5">
        <w:rPr>
          <w:noProof/>
        </w:rPr>
        <w:t>of</w:t>
      </w:r>
      <w:r>
        <w:t xml:space="preserve"> the </w:t>
      </w:r>
      <w:r w:rsidR="00AB17FF">
        <w:t>compositional process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8A5B9F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728AA41" w:rsidR="00487C7E" w:rsidRDefault="00A13EA5" w:rsidP="00B430E7">
            <w:pPr>
              <w:pStyle w:val="IOStableheading2017"/>
            </w:pPr>
            <w:r>
              <w:t>Cross-curriculum content and key competencies</w:t>
            </w:r>
          </w:p>
        </w:tc>
      </w:tr>
      <w:tr w:rsidR="00487C7E" w14:paraId="13BEBAA3" w14:textId="77777777" w:rsidTr="008A5B9F">
        <w:trPr>
          <w:tblHeader/>
        </w:trPr>
        <w:tc>
          <w:tcPr>
            <w:tcW w:w="9016" w:type="dxa"/>
          </w:tcPr>
          <w:p w14:paraId="77264F57" w14:textId="70FE3BA2" w:rsidR="00487C7E" w:rsidRDefault="00A13EA5" w:rsidP="00487C7E">
            <w:pPr>
              <w:pStyle w:val="IOStabletext2017"/>
            </w:pPr>
            <w:r>
              <w:t xml:space="preserve">Literacy </w:t>
            </w:r>
          </w:p>
        </w:tc>
      </w:tr>
      <w:tr w:rsidR="00BD3ABF" w14:paraId="15C2984B" w14:textId="77777777" w:rsidTr="008A5B9F">
        <w:trPr>
          <w:tblHeader/>
        </w:trPr>
        <w:tc>
          <w:tcPr>
            <w:tcW w:w="9016" w:type="dxa"/>
          </w:tcPr>
          <w:p w14:paraId="2877C4B8" w14:textId="4470C599" w:rsidR="00BD3ABF" w:rsidRDefault="00BD3ABF" w:rsidP="00487C7E">
            <w:pPr>
              <w:pStyle w:val="IOStabletext2017"/>
            </w:pPr>
            <w:r>
              <w:t xml:space="preserve">Numeracy </w:t>
            </w:r>
          </w:p>
        </w:tc>
      </w:tr>
    </w:tbl>
    <w:p w14:paraId="361A25F5" w14:textId="2574E47E" w:rsidR="00AE1DE2" w:rsidRDefault="2B4CC74A" w:rsidP="00AE1DE2">
      <w:pPr>
        <w:pStyle w:val="IOSheading4"/>
      </w:pPr>
      <w:r>
        <w:t>Assessment</w:t>
      </w:r>
    </w:p>
    <w:p w14:paraId="242F0837" w14:textId="5A423D1D" w:rsidR="00AE1DE2" w:rsidRDefault="2B4CC74A" w:rsidP="00AE1DE2">
      <w:pPr>
        <w:pStyle w:val="IOSbodytext"/>
      </w:pPr>
      <w:r>
        <w:t>All activities require students to demonstrate their learning and are all formative assessment activities.</w:t>
      </w:r>
    </w:p>
    <w:p w14:paraId="3B5AE226" w14:textId="77777777" w:rsidR="00AE1DE2" w:rsidRDefault="2B4CC74A" w:rsidP="00AE1DE2">
      <w:pPr>
        <w:pStyle w:val="IOSheading4"/>
      </w:pPr>
      <w:r>
        <w:t>Teaching and learning activities</w:t>
      </w:r>
    </w:p>
    <w:p w14:paraId="01E7A60F" w14:textId="4B9A5F6C" w:rsidR="00AE1DE2" w:rsidRDefault="2B4CC74A" w:rsidP="00804BC9">
      <w:pPr>
        <w:pStyle w:val="IOSbodytext"/>
      </w:pPr>
      <w:r>
        <w:t xml:space="preserve">Students are to work both individually and </w:t>
      </w:r>
      <w:r w:rsidR="00AB17FF">
        <w:t>in small gr</w:t>
      </w:r>
      <w:r>
        <w:t>oup</w:t>
      </w:r>
      <w:r w:rsidR="00AB17FF">
        <w:t>s</w:t>
      </w:r>
      <w:r>
        <w:t xml:space="preserve"> through</w:t>
      </w:r>
      <w:r w:rsidR="009E20E5">
        <w:t xml:space="preserve"> practical tasks</w:t>
      </w:r>
      <w:r>
        <w:t xml:space="preserve"> </w:t>
      </w:r>
      <w:r w:rsidR="009E20E5">
        <w:t xml:space="preserve">within this </w:t>
      </w:r>
      <w:r>
        <w:t>unit</w:t>
      </w:r>
      <w:r w:rsidR="00FA2279">
        <w:t xml:space="preserve">. </w:t>
      </w:r>
      <w:r w:rsidR="00AB17FF">
        <w:t>Students will be required to reflect on this practice through literacy</w:t>
      </w:r>
      <w:r w:rsidR="00FA2279">
        <w:t xml:space="preserve"> </w:t>
      </w:r>
      <w:r w:rsidR="00AB17FF">
        <w:t>tasks with regular process diary entries</w:t>
      </w:r>
      <w:r>
        <w:t>.</w:t>
      </w:r>
    </w:p>
    <w:p w14:paraId="2EDA3A68" w14:textId="16A15FB2" w:rsidR="00B218A9" w:rsidRDefault="00E01A24" w:rsidP="00AE1DE2">
      <w:pPr>
        <w:pStyle w:val="IOSbodytext"/>
      </w:pPr>
      <w:r>
        <w:t>Suggested student learning activities include</w:t>
      </w:r>
      <w:r w:rsidR="2B4CC74A">
        <w:t>:</w:t>
      </w:r>
    </w:p>
    <w:p w14:paraId="7EEEB419" w14:textId="4271ACB5" w:rsidR="00033F24" w:rsidRDefault="00C54157" w:rsidP="00976EF9">
      <w:pPr>
        <w:pStyle w:val="IOSList1bullet2017"/>
      </w:pPr>
      <w:r>
        <w:rPr>
          <w:noProof/>
        </w:rPr>
        <w:t>d</w:t>
      </w:r>
      <w:r w:rsidR="4C0644AD" w:rsidRPr="4C0644AD">
        <w:rPr>
          <w:noProof/>
        </w:rPr>
        <w:t>iscus</w:t>
      </w:r>
      <w:r w:rsidR="00E01A24">
        <w:rPr>
          <w:noProof/>
        </w:rPr>
        <w:t>sion and reflection</w:t>
      </w:r>
      <w:r w:rsidR="004C0566">
        <w:rPr>
          <w:noProof/>
        </w:rPr>
        <w:t xml:space="preserve"> activities </w:t>
      </w:r>
      <w:r w:rsidR="00E01A24">
        <w:rPr>
          <w:noProof/>
        </w:rPr>
        <w:t>on</w:t>
      </w:r>
      <w:r w:rsidR="4C0644AD" w:rsidRPr="4C0644AD">
        <w:rPr>
          <w:noProof/>
        </w:rPr>
        <w:t xml:space="preserve"> </w:t>
      </w:r>
      <w:r w:rsidR="00FA2279">
        <w:rPr>
          <w:noProof/>
        </w:rPr>
        <w:t xml:space="preserve">each of the </w:t>
      </w:r>
      <w:r w:rsidR="004C7DFC">
        <w:rPr>
          <w:noProof/>
        </w:rPr>
        <w:t>practical</w:t>
      </w:r>
      <w:r w:rsidR="00FA2279">
        <w:rPr>
          <w:noProof/>
        </w:rPr>
        <w:t xml:space="preserve"> tasks</w:t>
      </w:r>
    </w:p>
    <w:p w14:paraId="338EA767" w14:textId="4911168F" w:rsidR="006305F9" w:rsidRDefault="00C54157" w:rsidP="006305F9">
      <w:pPr>
        <w:pStyle w:val="IOSList1bullet2017"/>
      </w:pPr>
      <w:r>
        <w:t>c</w:t>
      </w:r>
      <w:r w:rsidR="00955202">
        <w:t>rea</w:t>
      </w:r>
      <w:r w:rsidR="00E01A24">
        <w:t>tion of</w:t>
      </w:r>
      <w:r w:rsidR="00955202">
        <w:t xml:space="preserve"> a vocabulary list throughout the lesson sequenc</w:t>
      </w:r>
      <w:r w:rsidR="006305F9">
        <w:t>e</w:t>
      </w:r>
    </w:p>
    <w:p w14:paraId="172B1557" w14:textId="61F6137A" w:rsidR="004C0566" w:rsidRPr="00E16E4D" w:rsidRDefault="006305F9" w:rsidP="006305F9">
      <w:pPr>
        <w:pStyle w:val="IOSList1bullet2017"/>
      </w:pPr>
      <w:r w:rsidRPr="00E16E4D">
        <w:rPr>
          <w:b/>
          <w:noProof/>
        </w:rPr>
        <w:t>TEEEC</w:t>
      </w:r>
      <w:r w:rsidRPr="00E16E4D">
        <w:rPr>
          <w:b/>
        </w:rPr>
        <w:t xml:space="preserve"> </w:t>
      </w:r>
      <w:r w:rsidRPr="00E16E4D">
        <w:t>structuring to form sophisticated paragraphing, working with the scaffold provided</w:t>
      </w:r>
    </w:p>
    <w:p w14:paraId="48A0149D" w14:textId="29544954" w:rsidR="00E01A24" w:rsidRPr="00E16E4D" w:rsidRDefault="004C0566" w:rsidP="00E01A24">
      <w:pPr>
        <w:pStyle w:val="IOSList1bullet2017"/>
      </w:pPr>
      <w:r w:rsidRPr="00E16E4D">
        <w:rPr>
          <w:noProof/>
        </w:rPr>
        <w:t>exploring the process of</w:t>
      </w:r>
      <w:r w:rsidR="00332F03" w:rsidRPr="00E16E4D">
        <w:rPr>
          <w:noProof/>
        </w:rPr>
        <w:t xml:space="preserve"> </w:t>
      </w:r>
      <w:r w:rsidR="004C7DFC" w:rsidRPr="00E16E4D">
        <w:rPr>
          <w:noProof/>
        </w:rPr>
        <w:t xml:space="preserve">composition </w:t>
      </w:r>
      <w:r w:rsidRPr="00E16E4D">
        <w:rPr>
          <w:noProof/>
        </w:rPr>
        <w:t>through</w:t>
      </w:r>
      <w:r w:rsidR="004C7DFC" w:rsidRPr="00E16E4D">
        <w:rPr>
          <w:noProof/>
        </w:rPr>
        <w:t xml:space="preserve"> the </w:t>
      </w:r>
      <w:r w:rsidR="00E01A24" w:rsidRPr="00E16E4D">
        <w:rPr>
          <w:noProof/>
        </w:rPr>
        <w:t>tasks below</w:t>
      </w:r>
      <w:r w:rsidR="00C54157" w:rsidRPr="00E16E4D">
        <w:rPr>
          <w:noProof/>
        </w:rPr>
        <w:t>.</w:t>
      </w:r>
    </w:p>
    <w:p w14:paraId="31493BCA" w14:textId="288B4FD1" w:rsidR="00C54157" w:rsidRPr="00E16E4D" w:rsidRDefault="00C54157" w:rsidP="00C54157">
      <w:pPr>
        <w:pStyle w:val="IOSHeader42017"/>
      </w:pPr>
      <w:r w:rsidRPr="00E16E4D">
        <w:t>Composition and appreciation</w:t>
      </w:r>
    </w:p>
    <w:p w14:paraId="0381C3F2" w14:textId="78CAFB81" w:rsidR="00243394" w:rsidRPr="00E16E4D" w:rsidRDefault="00243394" w:rsidP="00243394">
      <w:pPr>
        <w:pStyle w:val="IOSbodytext2017"/>
        <w:rPr>
          <w:lang w:val="en-US" w:eastAsia="en-US"/>
        </w:rPr>
      </w:pPr>
      <w:r w:rsidRPr="00E16E4D">
        <w:rPr>
          <w:lang w:val="en-US" w:eastAsia="en-US"/>
        </w:rPr>
        <w:t xml:space="preserve">The </w:t>
      </w:r>
      <w:r w:rsidRPr="00E16E4D">
        <w:rPr>
          <w:b/>
          <w:lang w:val="en-US" w:eastAsia="en-US"/>
        </w:rPr>
        <w:t>Constructing a composition work PowerPoint</w:t>
      </w:r>
      <w:r w:rsidR="00032001" w:rsidRPr="00E16E4D">
        <w:rPr>
          <w:b/>
          <w:lang w:val="en-US" w:eastAsia="en-US"/>
        </w:rPr>
        <w:t xml:space="preserve"> presentation</w:t>
      </w:r>
      <w:r w:rsidRPr="00E16E4D">
        <w:rPr>
          <w:lang w:val="en-US" w:eastAsia="en-US"/>
        </w:rPr>
        <w:t xml:space="preserve"> will be used alongside with the practical activities below.</w:t>
      </w:r>
    </w:p>
    <w:p w14:paraId="5BD9D086" w14:textId="16A7753C" w:rsidR="00E01A24" w:rsidRDefault="00E01A24" w:rsidP="00E01A24">
      <w:pPr>
        <w:pStyle w:val="IOSHeader52017"/>
      </w:pPr>
      <w:r w:rsidRPr="00E16E4D">
        <w:t>M</w:t>
      </w:r>
      <w:r w:rsidR="004C7DFC" w:rsidRPr="00E16E4D">
        <w:t>otif development</w:t>
      </w:r>
    </w:p>
    <w:p w14:paraId="4C53B7A6" w14:textId="7375ACEE" w:rsidR="00871FEB" w:rsidRDefault="00F06207" w:rsidP="00E01A24">
      <w:pPr>
        <w:pStyle w:val="IOSbodytext2017"/>
      </w:pPr>
      <w:r>
        <w:t>Working through slides 1-3 as a class, s</w:t>
      </w:r>
      <w:r w:rsidR="004C7DFC">
        <w:t xml:space="preserve">tudents </w:t>
      </w:r>
      <w:r w:rsidR="00E01A24">
        <w:t>will</w:t>
      </w:r>
      <w:r w:rsidR="004C7DFC">
        <w:t>:</w:t>
      </w:r>
    </w:p>
    <w:p w14:paraId="1DF27FD0" w14:textId="4A373A4C" w:rsidR="00DD3B4A" w:rsidRDefault="00DD3B4A" w:rsidP="00F06207">
      <w:pPr>
        <w:pStyle w:val="IOSList1bullet2017"/>
      </w:pPr>
      <w:r>
        <w:t>slide 2 – write a definition of motif in their process diaries</w:t>
      </w:r>
    </w:p>
    <w:p w14:paraId="5880676E" w14:textId="11DCA6A5" w:rsidR="00DD3B4A" w:rsidRDefault="00DD3B4A" w:rsidP="00F06207">
      <w:pPr>
        <w:pStyle w:val="IOSList1bullet2017"/>
      </w:pPr>
      <w:r>
        <w:t xml:space="preserve">slide 3 – </w:t>
      </w:r>
    </w:p>
    <w:p w14:paraId="3F99C37C" w14:textId="00646B96" w:rsidR="00DD3B4A" w:rsidRPr="00DD3B4A" w:rsidRDefault="00DD3B4A" w:rsidP="00F06207">
      <w:pPr>
        <w:pStyle w:val="IOSList2bullet2017"/>
      </w:pPr>
      <w:proofErr w:type="gramStart"/>
      <w:r>
        <w:lastRenderedPageBreak/>
        <w:t>brainstorm</w:t>
      </w:r>
      <w:proofErr w:type="gramEnd"/>
      <w:r w:rsidRPr="00DD3B4A">
        <w:rPr>
          <w:lang w:val="en-US"/>
        </w:rPr>
        <w:t xml:space="preserve"> </w:t>
      </w:r>
      <w:r w:rsidR="00DA42FA">
        <w:rPr>
          <w:lang w:val="en-US"/>
        </w:rPr>
        <w:t>three</w:t>
      </w:r>
      <w:r w:rsidRPr="00DD3B4A">
        <w:rPr>
          <w:lang w:val="en-US"/>
        </w:rPr>
        <w:t xml:space="preserve"> gestures that are literal representations of </w:t>
      </w:r>
      <w:r>
        <w:rPr>
          <w:lang w:val="en-US"/>
        </w:rPr>
        <w:t>their</w:t>
      </w:r>
      <w:r w:rsidRPr="00DD3B4A">
        <w:rPr>
          <w:lang w:val="en-US"/>
        </w:rPr>
        <w:t xml:space="preserve"> intent. This could include waving, yawning, collapsing, shaking a hand, pushing, checking the time, wiping the brow, etc. </w:t>
      </w:r>
    </w:p>
    <w:p w14:paraId="415C5157" w14:textId="77777777" w:rsidR="00DE3155" w:rsidRDefault="00DD3B4A" w:rsidP="00F06207">
      <w:pPr>
        <w:pStyle w:val="IOSList2bullet2017"/>
      </w:pPr>
      <w:r>
        <w:t>connect each gesture through linking movements, creating a six to eight count phrase</w:t>
      </w:r>
    </w:p>
    <w:p w14:paraId="03CAF8DA" w14:textId="14A9638A" w:rsidR="00DE3155" w:rsidRDefault="00DE3155" w:rsidP="00F06207">
      <w:pPr>
        <w:pStyle w:val="IOSList2bullet2017"/>
      </w:pPr>
      <w:r>
        <w:t>explain and perform their motif for the class</w:t>
      </w:r>
    </w:p>
    <w:p w14:paraId="7F89975D" w14:textId="7DF2FA74" w:rsidR="00DE3155" w:rsidRPr="00DE3155" w:rsidRDefault="00DE3155" w:rsidP="00F06207">
      <w:pPr>
        <w:pStyle w:val="IOSList2bullet2017"/>
      </w:pPr>
      <w:proofErr w:type="gramStart"/>
      <w:r w:rsidRPr="00DE3155">
        <w:t>discuss</w:t>
      </w:r>
      <w:proofErr w:type="gramEnd"/>
      <w:r w:rsidRPr="00DE3155">
        <w:t xml:space="preserve"> and write an entry in their process diary on the success of developing their motif</w:t>
      </w:r>
      <w:r>
        <w:t>.</w:t>
      </w:r>
    </w:p>
    <w:p w14:paraId="4F555E58" w14:textId="77777777" w:rsidR="00E01A24" w:rsidRDefault="00E01A24" w:rsidP="00E01A24">
      <w:pPr>
        <w:pStyle w:val="IOSHeader52017"/>
      </w:pPr>
      <w:r>
        <w:t>M</w:t>
      </w:r>
      <w:r w:rsidR="007C03F6" w:rsidRPr="00E01A24">
        <w:t>otif</w:t>
      </w:r>
      <w:r w:rsidR="007C03F6">
        <w:t xml:space="preserve"> into </w:t>
      </w:r>
      <w:r w:rsidR="007C03F6" w:rsidRPr="00E01A24">
        <w:t>phrase</w:t>
      </w:r>
    </w:p>
    <w:p w14:paraId="47397EE6" w14:textId="414A46A8" w:rsidR="007C03F6" w:rsidRDefault="00F06207" w:rsidP="00E01A24">
      <w:pPr>
        <w:pStyle w:val="IOSbodytext2017"/>
      </w:pPr>
      <w:r>
        <w:t>Working through slide 5, s</w:t>
      </w:r>
      <w:r w:rsidR="007C03F6">
        <w:t>tudents</w:t>
      </w:r>
      <w:r w:rsidR="00E01A24">
        <w:t xml:space="preserve"> will</w:t>
      </w:r>
      <w:r w:rsidR="007C03F6">
        <w:t>:</w:t>
      </w:r>
    </w:p>
    <w:p w14:paraId="4AF43FAA" w14:textId="45128734" w:rsidR="00DE3155" w:rsidRDefault="00DE3155" w:rsidP="00F06207">
      <w:pPr>
        <w:pStyle w:val="IOSList1bullet2017"/>
      </w:pPr>
      <w:r>
        <w:t>write a definition of abstract into their process diaries</w:t>
      </w:r>
    </w:p>
    <w:p w14:paraId="724C4958" w14:textId="0851F36D" w:rsidR="007C03F6" w:rsidRDefault="007C03F6" w:rsidP="00F06207">
      <w:pPr>
        <w:pStyle w:val="IOSList1bullet2017"/>
      </w:pPr>
      <w:r>
        <w:t xml:space="preserve">abstract/manipulate </w:t>
      </w:r>
      <w:r w:rsidR="00E01A24">
        <w:t>their</w:t>
      </w:r>
      <w:r>
        <w:t xml:space="preserve"> </w:t>
      </w:r>
      <w:r w:rsidRPr="00E01A24">
        <w:rPr>
          <w:noProof/>
        </w:rPr>
        <w:t>motif</w:t>
      </w:r>
      <w:r>
        <w:t xml:space="preserve"> to create a longer </w:t>
      </w:r>
      <w:r w:rsidRPr="00E01A24">
        <w:rPr>
          <w:noProof/>
        </w:rPr>
        <w:t>phrase</w:t>
      </w:r>
      <w:r>
        <w:t xml:space="preserve"> by using the elements of dance</w:t>
      </w:r>
      <w:r w:rsidR="00211F3C">
        <w:t xml:space="preserve"> space </w:t>
      </w:r>
    </w:p>
    <w:p w14:paraId="21EE4365" w14:textId="460ACCA2" w:rsidR="00211F3C" w:rsidRDefault="00DE3155" w:rsidP="00F06207">
      <w:pPr>
        <w:pStyle w:val="IOSList1bullet2017"/>
      </w:pPr>
      <w:r>
        <w:t>select several elements of dance from the slide</w:t>
      </w:r>
      <w:r w:rsidR="00211F3C">
        <w:t xml:space="preserve"> to </w:t>
      </w:r>
      <w:r w:rsidR="00211F3C" w:rsidRPr="00E01A24">
        <w:rPr>
          <w:noProof/>
        </w:rPr>
        <w:t>manipulate</w:t>
      </w:r>
      <w:r w:rsidR="00211F3C">
        <w:t xml:space="preserve"> their original </w:t>
      </w:r>
      <w:r w:rsidR="00211F3C" w:rsidRPr="00E01A24">
        <w:rPr>
          <w:noProof/>
        </w:rPr>
        <w:t>motif</w:t>
      </w:r>
    </w:p>
    <w:p w14:paraId="27593BA5" w14:textId="7E9B76D2" w:rsidR="00DE3155" w:rsidRDefault="00DE3155" w:rsidP="00F06207">
      <w:pPr>
        <w:pStyle w:val="IOSList1bullet2017"/>
      </w:pPr>
      <w:r>
        <w:t>write which elements were selected and why in their process diaries</w:t>
      </w:r>
    </w:p>
    <w:p w14:paraId="79F035B0" w14:textId="77777777" w:rsidR="00DE3155" w:rsidRDefault="00211F3C" w:rsidP="00F06207">
      <w:pPr>
        <w:pStyle w:val="IOSList1bullet2017"/>
      </w:pPr>
      <w:r>
        <w:t xml:space="preserve">perform </w:t>
      </w:r>
      <w:r w:rsidR="00E01A24">
        <w:t>their motifs</w:t>
      </w:r>
      <w:r>
        <w:t xml:space="preserve"> for the class</w:t>
      </w:r>
    </w:p>
    <w:p w14:paraId="554243E5" w14:textId="36E43507" w:rsidR="00211F3C" w:rsidRDefault="00DE3155" w:rsidP="00F06207">
      <w:pPr>
        <w:pStyle w:val="IOSList1bullet2017"/>
      </w:pPr>
      <w:proofErr w:type="gramStart"/>
      <w:r>
        <w:t>reflect</w:t>
      </w:r>
      <w:proofErr w:type="gramEnd"/>
      <w:r>
        <w:t xml:space="preserve"> on their favourite performance, writing a process diary entry </w:t>
      </w:r>
      <w:r w:rsidR="00AF7F45">
        <w:t xml:space="preserve">about </w:t>
      </w:r>
      <w:r>
        <w:t xml:space="preserve">their classmates use of </w:t>
      </w:r>
      <w:r w:rsidR="00211F3C">
        <w:t xml:space="preserve">space, time and dynamics </w:t>
      </w:r>
      <w:r w:rsidR="00AF7F45">
        <w:t xml:space="preserve">in </w:t>
      </w:r>
      <w:r w:rsidR="00211F3C">
        <w:t xml:space="preserve">their </w:t>
      </w:r>
      <w:r w:rsidR="00211F3C" w:rsidRPr="00E01A24">
        <w:rPr>
          <w:noProof/>
        </w:rPr>
        <w:t>motif</w:t>
      </w:r>
      <w:r w:rsidR="00AF7F45">
        <w:rPr>
          <w:noProof/>
        </w:rPr>
        <w:t>.</w:t>
      </w:r>
    </w:p>
    <w:p w14:paraId="4A791CC6" w14:textId="77777777" w:rsidR="00E01A24" w:rsidRDefault="00E01A24" w:rsidP="00E01A24">
      <w:pPr>
        <w:pStyle w:val="IOSHeader52017"/>
      </w:pPr>
      <w:r>
        <w:t>T</w:t>
      </w:r>
      <w:r w:rsidR="00623752">
        <w:t>ransitions</w:t>
      </w:r>
    </w:p>
    <w:p w14:paraId="428C22D1" w14:textId="6FF72B93" w:rsidR="00AF7F45" w:rsidRDefault="00F06207" w:rsidP="00F06207">
      <w:pPr>
        <w:pStyle w:val="IOSbodytext2017"/>
      </w:pPr>
      <w:r>
        <w:t>Working through slide 6, students will:</w:t>
      </w:r>
    </w:p>
    <w:p w14:paraId="2CCE9704" w14:textId="56D4F21F" w:rsidR="00AF7F45" w:rsidRDefault="00AF7F45" w:rsidP="00AF7F45">
      <w:pPr>
        <w:pStyle w:val="IOSList1bullet2017"/>
      </w:pPr>
      <w:r>
        <w:t>discuss and copy the transition information from the slide</w:t>
      </w:r>
    </w:p>
    <w:p w14:paraId="372587A4" w14:textId="21762E6D" w:rsidR="00AF7F45" w:rsidRDefault="00AF7F45" w:rsidP="00E01A24">
      <w:pPr>
        <w:pStyle w:val="IOSList1bullet2017"/>
      </w:pPr>
      <w:r>
        <w:t>complete the practical performance task 3</w:t>
      </w:r>
      <w:r w:rsidR="00F06207">
        <w:t xml:space="preserve"> by</w:t>
      </w:r>
    </w:p>
    <w:p w14:paraId="543B10F1" w14:textId="1F187AD5" w:rsidR="00623752" w:rsidRDefault="00FD7845" w:rsidP="00F06207">
      <w:pPr>
        <w:pStyle w:val="IOSList2bullet2017"/>
      </w:pPr>
      <w:r>
        <w:t>creat</w:t>
      </w:r>
      <w:r w:rsidR="00F06207">
        <w:t>ing</w:t>
      </w:r>
      <w:r>
        <w:t xml:space="preserve"> an intent for the task</w:t>
      </w:r>
    </w:p>
    <w:p w14:paraId="34D55A1C" w14:textId="44EC0DD5" w:rsidR="00FD7845" w:rsidRDefault="00FD7845" w:rsidP="00AF7F45">
      <w:pPr>
        <w:pStyle w:val="IOSList2bullet2017"/>
      </w:pPr>
      <w:r>
        <w:t>creat</w:t>
      </w:r>
      <w:r w:rsidR="00F06207">
        <w:t>ing</w:t>
      </w:r>
      <w:r>
        <w:t xml:space="preserve"> </w:t>
      </w:r>
      <w:r w:rsidRPr="00E01A24">
        <w:rPr>
          <w:noProof/>
        </w:rPr>
        <w:t>a transition</w:t>
      </w:r>
      <w:r>
        <w:t xml:space="preserve"> of eight counts, explaining each movement and what it represents</w:t>
      </w:r>
    </w:p>
    <w:p w14:paraId="3103A96B" w14:textId="77777777" w:rsidR="00F06207" w:rsidRDefault="00FD7845" w:rsidP="00AF7F45">
      <w:pPr>
        <w:pStyle w:val="IOSList2bullet2017"/>
      </w:pPr>
      <w:r>
        <w:t>perform</w:t>
      </w:r>
      <w:r w:rsidR="00F06207">
        <w:t>ing</w:t>
      </w:r>
      <w:r>
        <w:t xml:space="preserve"> </w:t>
      </w:r>
      <w:r w:rsidR="00F06207">
        <w:t>their</w:t>
      </w:r>
      <w:r>
        <w:t xml:space="preserve"> transitions for the class </w:t>
      </w:r>
    </w:p>
    <w:p w14:paraId="706E947C" w14:textId="582B5FB8" w:rsidR="00FD7845" w:rsidRDefault="00FD7845" w:rsidP="00AF7F45">
      <w:pPr>
        <w:pStyle w:val="IOSList2bullet2017"/>
      </w:pPr>
      <w:r>
        <w:t>discuss</w:t>
      </w:r>
      <w:r w:rsidR="00F06207">
        <w:t>ing</w:t>
      </w:r>
      <w:r>
        <w:t xml:space="preserve"> </w:t>
      </w:r>
      <w:r w:rsidR="00F06207">
        <w:t xml:space="preserve">the </w:t>
      </w:r>
      <w:r>
        <w:t xml:space="preserve">purpose of each </w:t>
      </w:r>
      <w:r w:rsidR="00F06207">
        <w:t xml:space="preserve">transition </w:t>
      </w:r>
      <w:r w:rsidRPr="00E01A24">
        <w:rPr>
          <w:noProof/>
        </w:rPr>
        <w:t>movement</w:t>
      </w:r>
      <w:r w:rsidR="00F06207">
        <w:rPr>
          <w:noProof/>
        </w:rPr>
        <w:t xml:space="preserve"> to the class</w:t>
      </w:r>
    </w:p>
    <w:p w14:paraId="59ACE1A6" w14:textId="173718EE" w:rsidR="00FD7845" w:rsidRDefault="00FD7845" w:rsidP="00AF7F45">
      <w:pPr>
        <w:pStyle w:val="IOSList2bullet2017"/>
      </w:pPr>
      <w:proofErr w:type="gramStart"/>
      <w:r>
        <w:t>writ</w:t>
      </w:r>
      <w:r w:rsidR="00F06207">
        <w:t>ing</w:t>
      </w:r>
      <w:proofErr w:type="gramEnd"/>
      <w:r>
        <w:t xml:space="preserve"> an entry in </w:t>
      </w:r>
      <w:r w:rsidR="00E01A24">
        <w:t>their</w:t>
      </w:r>
      <w:r>
        <w:t xml:space="preserve"> process diary on the success of developing these transitions</w:t>
      </w:r>
      <w:r w:rsidR="00AF7F45">
        <w:t>.</w:t>
      </w:r>
    </w:p>
    <w:p w14:paraId="3DF8F8D5" w14:textId="77777777" w:rsidR="00E01A24" w:rsidRDefault="00E01A24" w:rsidP="00E01A24">
      <w:pPr>
        <w:pStyle w:val="IOSHeader52017"/>
      </w:pPr>
      <w:r>
        <w:t>S</w:t>
      </w:r>
      <w:r w:rsidR="00FD7845">
        <w:t>ections</w:t>
      </w:r>
    </w:p>
    <w:p w14:paraId="2EE9D469" w14:textId="4902562D" w:rsidR="00F06207" w:rsidRDefault="00F06207" w:rsidP="00F06207">
      <w:pPr>
        <w:pStyle w:val="IOSbodytext2017"/>
      </w:pPr>
      <w:r>
        <w:t>Working through slide 7, students will:</w:t>
      </w:r>
    </w:p>
    <w:p w14:paraId="7FA50C9E" w14:textId="554E628A" w:rsidR="00FD7845" w:rsidRDefault="00FD7845" w:rsidP="00F06207">
      <w:pPr>
        <w:pStyle w:val="IOSList1bullet2017"/>
      </w:pPr>
      <w:r w:rsidRPr="00E01A24">
        <w:rPr>
          <w:noProof/>
        </w:rPr>
        <w:lastRenderedPageBreak/>
        <w:t>discuss</w:t>
      </w:r>
      <w:r>
        <w:t xml:space="preserve"> </w:t>
      </w:r>
      <w:r w:rsidR="00D05ACC">
        <w:t>and answer the questions</w:t>
      </w:r>
      <w:r w:rsidR="00F06207">
        <w:t xml:space="preserve"> below</w:t>
      </w:r>
    </w:p>
    <w:p w14:paraId="4DE1DB4E" w14:textId="77777777" w:rsidR="00734338" w:rsidRPr="00734338" w:rsidRDefault="00734338" w:rsidP="00F06207">
      <w:pPr>
        <w:pStyle w:val="IOSList2bullet2017"/>
      </w:pPr>
      <w:r w:rsidRPr="00734338">
        <w:t xml:space="preserve">Why is it important to have differences in your sections? </w:t>
      </w:r>
    </w:p>
    <w:p w14:paraId="6CA71FFE" w14:textId="77777777" w:rsidR="00734338" w:rsidRPr="00734338" w:rsidRDefault="00734338" w:rsidP="00F06207">
      <w:pPr>
        <w:pStyle w:val="IOSList2bullet2017"/>
      </w:pPr>
      <w:r w:rsidRPr="00734338">
        <w:t xml:space="preserve">What would be different between the sections? </w:t>
      </w:r>
    </w:p>
    <w:p w14:paraId="62833940" w14:textId="77777777" w:rsidR="00734338" w:rsidRPr="00734338" w:rsidRDefault="00734338" w:rsidP="00F06207">
      <w:pPr>
        <w:pStyle w:val="IOSList2bullet2017"/>
      </w:pPr>
      <w:r w:rsidRPr="00734338">
        <w:t xml:space="preserve">How would the meaning change? </w:t>
      </w:r>
    </w:p>
    <w:p w14:paraId="5F382E54" w14:textId="77777777" w:rsidR="00734338" w:rsidRPr="00734338" w:rsidRDefault="00734338" w:rsidP="00F06207">
      <w:pPr>
        <w:pStyle w:val="IOSList2bullet2017"/>
      </w:pPr>
      <w:r w:rsidRPr="00734338">
        <w:t xml:space="preserve">How would the movement change? </w:t>
      </w:r>
    </w:p>
    <w:p w14:paraId="095643CE" w14:textId="77777777" w:rsidR="00734338" w:rsidRPr="00734338" w:rsidRDefault="00734338" w:rsidP="00F06207">
      <w:pPr>
        <w:pStyle w:val="IOSList2bullet2017"/>
      </w:pPr>
      <w:r w:rsidRPr="00734338">
        <w:t xml:space="preserve">What would change within the elements of dance? </w:t>
      </w:r>
    </w:p>
    <w:p w14:paraId="2AEF1172" w14:textId="5490B50D" w:rsidR="00D05ACC" w:rsidRDefault="00734338" w:rsidP="00F06207">
      <w:pPr>
        <w:pStyle w:val="IOSList2bullet2017"/>
      </w:pPr>
      <w:r>
        <w:t>W</w:t>
      </w:r>
      <w:r w:rsidRPr="00734338">
        <w:t>hat is the overall purpose of showing these differences within the sections?</w:t>
      </w:r>
    </w:p>
    <w:p w14:paraId="0464ACFA" w14:textId="6CA0CD82" w:rsidR="006305F9" w:rsidRDefault="006305F9" w:rsidP="00F06207">
      <w:pPr>
        <w:pStyle w:val="IOSList1bullet2017"/>
      </w:pPr>
      <w:bookmarkStart w:id="1" w:name="_Hlk503861987"/>
      <w:r>
        <w:t xml:space="preserve">view the </w:t>
      </w:r>
      <w:hyperlink r:id="rId12" w:history="1">
        <w:r w:rsidR="00E01A24" w:rsidRPr="00FD7845">
          <w:rPr>
            <w:rStyle w:val="Hyperlink"/>
          </w:rPr>
          <w:t>So you think you can dance</w:t>
        </w:r>
        <w:r w:rsidR="00022861">
          <w:rPr>
            <w:rStyle w:val="Hyperlink"/>
          </w:rPr>
          <w:t xml:space="preserve"> </w:t>
        </w:r>
        <w:r w:rsidR="00E01A24" w:rsidRPr="00FD7845">
          <w:rPr>
            <w:rStyle w:val="Hyperlink"/>
          </w:rPr>
          <w:t>- contemporary duo</w:t>
        </w:r>
      </w:hyperlink>
      <w:r w:rsidR="006F5EF2">
        <w:rPr>
          <w:rStyle w:val="Hyperlink"/>
        </w:rPr>
        <w:t xml:space="preserve"> </w:t>
      </w:r>
      <w:r w:rsidR="006F5EF2">
        <w:t xml:space="preserve">(00:07:15) </w:t>
      </w:r>
      <w:r w:rsidR="00E01A24">
        <w:t>c</w:t>
      </w:r>
      <w:r>
        <w:t xml:space="preserve">lip and describe the </w:t>
      </w:r>
      <w:r w:rsidRPr="00E01A24">
        <w:rPr>
          <w:noProof/>
        </w:rPr>
        <w:t>different</w:t>
      </w:r>
      <w:r>
        <w:t xml:space="preserve"> </w:t>
      </w:r>
      <w:r w:rsidRPr="00E01A24">
        <w:rPr>
          <w:noProof/>
        </w:rPr>
        <w:t>sections</w:t>
      </w:r>
      <w:r w:rsidR="00E01A24">
        <w:t xml:space="preserve"> in their process diaries</w:t>
      </w:r>
    </w:p>
    <w:p w14:paraId="64BD4918" w14:textId="5CF48D99" w:rsidR="00FD7845" w:rsidRDefault="00734338" w:rsidP="00F06207">
      <w:pPr>
        <w:pStyle w:val="IOSList1bullet2017"/>
      </w:pPr>
      <w:proofErr w:type="gramStart"/>
      <w:r>
        <w:t>complete</w:t>
      </w:r>
      <w:proofErr w:type="gramEnd"/>
      <w:r>
        <w:t xml:space="preserve"> task four by </w:t>
      </w:r>
      <w:r w:rsidR="00FD7845">
        <w:t>choos</w:t>
      </w:r>
      <w:r>
        <w:t>ing</w:t>
      </w:r>
      <w:r w:rsidR="00FD7845">
        <w:t xml:space="preserve"> </w:t>
      </w:r>
      <w:r w:rsidR="00FD7845" w:rsidRPr="00E01A24">
        <w:rPr>
          <w:noProof/>
        </w:rPr>
        <w:t>an intent</w:t>
      </w:r>
      <w:r w:rsidR="00FD7845">
        <w:t xml:space="preserve"> and discuss</w:t>
      </w:r>
      <w:r>
        <w:t>ing</w:t>
      </w:r>
      <w:r w:rsidR="00E01A24">
        <w:t xml:space="preserve"> in pairs</w:t>
      </w:r>
      <w:r w:rsidR="00FD7845">
        <w:t xml:space="preserve"> how </w:t>
      </w:r>
      <w:r w:rsidR="00E01A24">
        <w:t>they</w:t>
      </w:r>
      <w:r w:rsidR="00FD7845">
        <w:t xml:space="preserve"> would create </w:t>
      </w:r>
      <w:r w:rsidR="00FD7845" w:rsidRPr="00E01A24">
        <w:rPr>
          <w:noProof/>
        </w:rPr>
        <w:t>different</w:t>
      </w:r>
      <w:r w:rsidR="00FD7845">
        <w:t xml:space="preserve"> </w:t>
      </w:r>
      <w:r w:rsidR="00FD7845" w:rsidRPr="00E01A24">
        <w:rPr>
          <w:noProof/>
        </w:rPr>
        <w:t>sections</w:t>
      </w:r>
      <w:r w:rsidR="00FD7845">
        <w:t xml:space="preserve"> using different movement qualities</w:t>
      </w:r>
      <w:r>
        <w:t>.</w:t>
      </w:r>
    </w:p>
    <w:p w14:paraId="0F4BDE80" w14:textId="04888B85" w:rsidR="006305F9" w:rsidRDefault="00E01A24" w:rsidP="00E01A24">
      <w:pPr>
        <w:pStyle w:val="IOSHeader52017"/>
      </w:pPr>
      <w:r>
        <w:t>R</w:t>
      </w:r>
      <w:r w:rsidR="006305F9">
        <w:t>epetition:</w:t>
      </w:r>
    </w:p>
    <w:p w14:paraId="29D1F65C" w14:textId="691E4875" w:rsidR="00F06207" w:rsidRDefault="00746261" w:rsidP="00746261">
      <w:pPr>
        <w:pStyle w:val="IOSList1bullet2017"/>
        <w:numPr>
          <w:ilvl w:val="0"/>
          <w:numId w:val="0"/>
        </w:numPr>
      </w:pPr>
      <w:r>
        <w:t>Working through slide 8, students will</w:t>
      </w:r>
      <w:r w:rsidR="00647066">
        <w:t>:</w:t>
      </w:r>
    </w:p>
    <w:p w14:paraId="1BB72106" w14:textId="4E7A5EA9" w:rsidR="00E24A4C" w:rsidRDefault="00E24A4C" w:rsidP="00E01A24">
      <w:pPr>
        <w:pStyle w:val="IOSList1bullet2017"/>
      </w:pPr>
      <w:r>
        <w:rPr>
          <w:noProof/>
        </w:rPr>
        <w:t>define</w:t>
      </w:r>
      <w:r w:rsidR="00746261">
        <w:rPr>
          <w:noProof/>
        </w:rPr>
        <w:t xml:space="preserve"> and discuss</w:t>
      </w:r>
      <w:r w:rsidR="006305F9">
        <w:t xml:space="preserve"> the meaning of repetition</w:t>
      </w:r>
    </w:p>
    <w:p w14:paraId="0DD85413" w14:textId="77777777" w:rsidR="00746261" w:rsidRDefault="00746261" w:rsidP="00E24A4C">
      <w:pPr>
        <w:pStyle w:val="IOSList1bullet2017"/>
      </w:pPr>
      <w:r>
        <w:t>answer the questions</w:t>
      </w:r>
    </w:p>
    <w:p w14:paraId="75CD4031" w14:textId="77777777" w:rsidR="00A90263" w:rsidRPr="00746261" w:rsidRDefault="00A90263" w:rsidP="00746261">
      <w:pPr>
        <w:pStyle w:val="IOSList2bullet2017"/>
      </w:pPr>
      <w:r w:rsidRPr="00746261">
        <w:t>Why would repetition be important to a dance work?</w:t>
      </w:r>
    </w:p>
    <w:p w14:paraId="5E249BBF" w14:textId="77777777" w:rsidR="00A90263" w:rsidRPr="00746261" w:rsidRDefault="00A90263" w:rsidP="00746261">
      <w:pPr>
        <w:pStyle w:val="IOSList2bullet2017"/>
      </w:pPr>
      <w:r w:rsidRPr="00746261">
        <w:t>How would you successfully utilise repetition in your work?</w:t>
      </w:r>
    </w:p>
    <w:p w14:paraId="3AE65083" w14:textId="7C226BBA" w:rsidR="006305F9" w:rsidRDefault="006305F9" w:rsidP="00746261">
      <w:pPr>
        <w:pStyle w:val="IOSList1bullet2017"/>
      </w:pPr>
      <w:r>
        <w:t>watch the clip</w:t>
      </w:r>
      <w:r w:rsidR="00E01A24">
        <w:t xml:space="preserve"> </w:t>
      </w:r>
      <w:hyperlink r:id="rId13" w:history="1">
        <w:r w:rsidR="00E01A24" w:rsidRPr="006305F9">
          <w:rPr>
            <w:rStyle w:val="Hyperlink"/>
          </w:rPr>
          <w:t>So you think you can dance- Hallelujah</w:t>
        </w:r>
      </w:hyperlink>
      <w:r>
        <w:t xml:space="preserve"> </w:t>
      </w:r>
      <w:r w:rsidR="006F5EF2">
        <w:t xml:space="preserve">(00:01:52) </w:t>
      </w:r>
      <w:r>
        <w:t xml:space="preserve">and discuss the use of repetition </w:t>
      </w:r>
    </w:p>
    <w:p w14:paraId="5B5C3B4E" w14:textId="426068F2" w:rsidR="003F6126" w:rsidRPr="00E16E4D" w:rsidRDefault="006305F9" w:rsidP="00E01A24">
      <w:pPr>
        <w:pStyle w:val="IOSList1bullet2017"/>
      </w:pPr>
      <w:proofErr w:type="gramStart"/>
      <w:r w:rsidRPr="00E16E4D">
        <w:t>write</w:t>
      </w:r>
      <w:proofErr w:type="gramEnd"/>
      <w:r w:rsidRPr="00E16E4D">
        <w:t xml:space="preserve"> a TEEEC paragraph on the success of the repetition, giving clear examples from the work</w:t>
      </w:r>
      <w:r w:rsidR="00E24A4C" w:rsidRPr="00E16E4D">
        <w:t>.</w:t>
      </w:r>
    </w:p>
    <w:p w14:paraId="49D9F767" w14:textId="77777777" w:rsidR="00E24A4C" w:rsidRPr="00E16E4D" w:rsidRDefault="00E24A4C" w:rsidP="00E24A4C">
      <w:pPr>
        <w:pStyle w:val="IOSHeader52017"/>
      </w:pPr>
      <w:r w:rsidRPr="00E16E4D">
        <w:t>V</w:t>
      </w:r>
      <w:r w:rsidR="006305F9" w:rsidRPr="00E16E4D">
        <w:t>ariation and contrast</w:t>
      </w:r>
    </w:p>
    <w:p w14:paraId="54AE9406" w14:textId="35748F33" w:rsidR="00647066" w:rsidRPr="00E16E4D" w:rsidRDefault="00647066" w:rsidP="00647066">
      <w:pPr>
        <w:pStyle w:val="IOSList1bullet2017"/>
        <w:numPr>
          <w:ilvl w:val="0"/>
          <w:numId w:val="0"/>
        </w:numPr>
      </w:pPr>
      <w:r w:rsidRPr="00E16E4D">
        <w:t xml:space="preserve">Working through slide </w:t>
      </w:r>
      <w:r w:rsidR="00096283" w:rsidRPr="00E16E4D">
        <w:t>9</w:t>
      </w:r>
      <w:r w:rsidRPr="00E16E4D">
        <w:t>, students will:</w:t>
      </w:r>
    </w:p>
    <w:p w14:paraId="0614CDC2" w14:textId="14773F72" w:rsidR="006305F9" w:rsidRPr="00E16E4D" w:rsidRDefault="006305F9" w:rsidP="00E24A4C">
      <w:pPr>
        <w:pStyle w:val="IOSList1bullet2017"/>
      </w:pPr>
      <w:r w:rsidRPr="00E16E4D">
        <w:t xml:space="preserve">discuss the meaning and purpose of </w:t>
      </w:r>
      <w:r w:rsidRPr="00E16E4D">
        <w:rPr>
          <w:noProof/>
        </w:rPr>
        <w:t>variation</w:t>
      </w:r>
      <w:r w:rsidRPr="00E16E4D">
        <w:t xml:space="preserve"> and contrast</w:t>
      </w:r>
    </w:p>
    <w:p w14:paraId="691430AF" w14:textId="48EA9EED" w:rsidR="00647066" w:rsidRPr="00E16E4D" w:rsidRDefault="00647066" w:rsidP="00E24A4C">
      <w:pPr>
        <w:pStyle w:val="IOSList1bullet2017"/>
      </w:pPr>
      <w:r w:rsidRPr="00E16E4D">
        <w:t>answer the questions</w:t>
      </w:r>
    </w:p>
    <w:p w14:paraId="6BDFD458" w14:textId="21B9EA8B" w:rsidR="00647066" w:rsidRPr="00E16E4D" w:rsidRDefault="00647066" w:rsidP="00647066">
      <w:pPr>
        <w:pStyle w:val="IOSList2bullet2017"/>
      </w:pPr>
      <w:r w:rsidRPr="00E16E4D">
        <w:t>What is variation and contrast?</w:t>
      </w:r>
    </w:p>
    <w:p w14:paraId="74679F40" w14:textId="1EFF199D" w:rsidR="00647066" w:rsidRPr="00E16E4D" w:rsidRDefault="00647066" w:rsidP="00647066">
      <w:pPr>
        <w:pStyle w:val="IOSList2bullet2017"/>
      </w:pPr>
      <w:r w:rsidRPr="00E16E4D">
        <w:t>What is the purpose of using variation and contrast in your composition work?</w:t>
      </w:r>
    </w:p>
    <w:p w14:paraId="3DC9B269" w14:textId="4DFD4A13" w:rsidR="006305F9" w:rsidRPr="00E16E4D" w:rsidRDefault="006305F9" w:rsidP="00E24A4C">
      <w:pPr>
        <w:pStyle w:val="IOSList1bullet2017"/>
      </w:pPr>
      <w:r w:rsidRPr="00E16E4D">
        <w:t>watch the clip</w:t>
      </w:r>
      <w:r w:rsidR="00E24A4C" w:rsidRPr="00E16E4D">
        <w:t xml:space="preserve"> </w:t>
      </w:r>
      <w:hyperlink r:id="rId14" w:history="1">
        <w:r w:rsidR="00E24A4C" w:rsidRPr="00E16E4D">
          <w:rPr>
            <w:rStyle w:val="Hyperlink"/>
          </w:rPr>
          <w:t>So you think you can dance</w:t>
        </w:r>
        <w:r w:rsidR="003D12FD" w:rsidRPr="00E16E4D">
          <w:rPr>
            <w:rStyle w:val="Hyperlink"/>
          </w:rPr>
          <w:t xml:space="preserve"> </w:t>
        </w:r>
        <w:r w:rsidR="00E24A4C" w:rsidRPr="00E16E4D">
          <w:rPr>
            <w:rStyle w:val="Hyperlink"/>
          </w:rPr>
          <w:t>- Halo</w:t>
        </w:r>
      </w:hyperlink>
      <w:r w:rsidRPr="00E16E4D">
        <w:t xml:space="preserve"> </w:t>
      </w:r>
      <w:r w:rsidR="006F5EF2" w:rsidRPr="00E16E4D">
        <w:t xml:space="preserve">(00:07:06) </w:t>
      </w:r>
      <w:r w:rsidRPr="00E16E4D">
        <w:t xml:space="preserve">and discuss the use of </w:t>
      </w:r>
      <w:r w:rsidRPr="00E16E4D">
        <w:rPr>
          <w:noProof/>
        </w:rPr>
        <w:t>contrast</w:t>
      </w:r>
    </w:p>
    <w:p w14:paraId="2921DFF3" w14:textId="55CB4473" w:rsidR="006305F9" w:rsidRDefault="006305F9" w:rsidP="00E24A4C">
      <w:pPr>
        <w:pStyle w:val="IOSList1bullet2017"/>
      </w:pPr>
      <w:proofErr w:type="gramStart"/>
      <w:r w:rsidRPr="00E16E4D">
        <w:t>write</w:t>
      </w:r>
      <w:proofErr w:type="gramEnd"/>
      <w:r w:rsidRPr="00E16E4D">
        <w:t xml:space="preserve"> a TEEEC paragraph describing the</w:t>
      </w:r>
      <w:bookmarkEnd w:id="1"/>
      <w:r w:rsidRPr="00E16E4D">
        <w:t xml:space="preserve"> change in dynamic styles and how this adds to the overall</w:t>
      </w:r>
      <w:r>
        <w:t xml:space="preserve"> unity of the work</w:t>
      </w:r>
      <w:r w:rsidR="00E24A4C">
        <w:t>.</w:t>
      </w:r>
    </w:p>
    <w:p w14:paraId="0FBDB611" w14:textId="77777777" w:rsidR="00E24A4C" w:rsidRDefault="00E24A4C" w:rsidP="00E24A4C">
      <w:pPr>
        <w:pStyle w:val="IOSHeader52017"/>
      </w:pPr>
      <w:r>
        <w:lastRenderedPageBreak/>
        <w:t>A</w:t>
      </w:r>
      <w:r w:rsidR="006305F9">
        <w:t>bstraction</w:t>
      </w:r>
    </w:p>
    <w:p w14:paraId="15B61D11" w14:textId="537F00A1" w:rsidR="003D12FD" w:rsidRDefault="003D12FD" w:rsidP="003D12FD">
      <w:pPr>
        <w:pStyle w:val="IOSList1bullet2017"/>
        <w:numPr>
          <w:ilvl w:val="0"/>
          <w:numId w:val="0"/>
        </w:numPr>
      </w:pPr>
      <w:r>
        <w:t>Working through slide 10, students will:</w:t>
      </w:r>
    </w:p>
    <w:p w14:paraId="1E3EAFEA" w14:textId="577D5667" w:rsidR="008F2014" w:rsidRDefault="003D12FD" w:rsidP="00E24A4C">
      <w:pPr>
        <w:pStyle w:val="IOSList1bullet2017"/>
      </w:pPr>
      <w:r>
        <w:rPr>
          <w:noProof/>
        </w:rPr>
        <w:t>write a definition of</w:t>
      </w:r>
      <w:r w:rsidR="008F2014">
        <w:t xml:space="preserve"> the meaning of </w:t>
      </w:r>
      <w:r w:rsidR="008F2014" w:rsidRPr="00A13EA5">
        <w:rPr>
          <w:noProof/>
        </w:rPr>
        <w:t>abstraction</w:t>
      </w:r>
    </w:p>
    <w:p w14:paraId="07119246" w14:textId="71216FE8" w:rsidR="00E24A4C" w:rsidRDefault="008F2014" w:rsidP="00E24A4C">
      <w:pPr>
        <w:pStyle w:val="IOSList1bullet2017"/>
      </w:pPr>
      <w:r>
        <w:t>demonstrate</w:t>
      </w:r>
      <w:r w:rsidR="00E24A4C">
        <w:t xml:space="preserve"> in pairs the process of abstracting a movement</w:t>
      </w:r>
      <w:r>
        <w:t xml:space="preserve"> </w:t>
      </w:r>
    </w:p>
    <w:p w14:paraId="1C3A03A0" w14:textId="77777777" w:rsidR="003D12FD" w:rsidRDefault="00E24A4C" w:rsidP="00E24A4C">
      <w:pPr>
        <w:pStyle w:val="IOSList1bullet2017"/>
      </w:pPr>
      <w:r>
        <w:t>perform</w:t>
      </w:r>
      <w:r w:rsidR="008F2014">
        <w:t xml:space="preserve"> the original </w:t>
      </w:r>
      <w:r w:rsidR="008F2014" w:rsidRPr="00A13EA5">
        <w:rPr>
          <w:noProof/>
        </w:rPr>
        <w:t>movement</w:t>
      </w:r>
      <w:r w:rsidR="008F2014">
        <w:t xml:space="preserve"> and then</w:t>
      </w:r>
      <w:r w:rsidR="003D12FD">
        <w:t xml:space="preserve"> devise an </w:t>
      </w:r>
      <w:r w:rsidR="008F2014">
        <w:t>abstracted movem</w:t>
      </w:r>
      <w:r w:rsidR="003D12FD">
        <w:t>ent</w:t>
      </w:r>
    </w:p>
    <w:p w14:paraId="45023EE9" w14:textId="159D333B" w:rsidR="008F2014" w:rsidRDefault="003D12FD" w:rsidP="00E24A4C">
      <w:pPr>
        <w:pStyle w:val="IOSList1bullet2017"/>
      </w:pPr>
      <w:r>
        <w:t>perform the abstract movement</w:t>
      </w:r>
      <w:r w:rsidR="00E24A4C">
        <w:t xml:space="preserve"> for the class</w:t>
      </w:r>
    </w:p>
    <w:p w14:paraId="53C3F898" w14:textId="524AE354" w:rsidR="006305F9" w:rsidRDefault="006305F9" w:rsidP="00E24A4C">
      <w:pPr>
        <w:pStyle w:val="IOSList1bullet2017"/>
      </w:pPr>
      <w:proofErr w:type="gramStart"/>
      <w:r>
        <w:t>discuss</w:t>
      </w:r>
      <w:proofErr w:type="gramEnd"/>
      <w:r>
        <w:t xml:space="preserve"> the importance of </w:t>
      </w:r>
      <w:r w:rsidRPr="00A13EA5">
        <w:rPr>
          <w:noProof/>
        </w:rPr>
        <w:t>abstraction</w:t>
      </w:r>
      <w:r w:rsidR="00E24A4C">
        <w:t>.</w:t>
      </w:r>
    </w:p>
    <w:p w14:paraId="087971FB" w14:textId="701C667C" w:rsidR="00FA0934" w:rsidRDefault="4C0644AD" w:rsidP="00E23D55">
      <w:pPr>
        <w:pStyle w:val="IOSbodytext2017"/>
      </w:pPr>
      <w:r w:rsidRPr="4C0644AD">
        <w:t>When structuring the lessons</w:t>
      </w:r>
      <w:r w:rsidR="00955202">
        <w:t xml:space="preserve"> aim to</w:t>
      </w:r>
      <w:r w:rsidRPr="4C0644AD">
        <w:t xml:space="preserve"> work </w:t>
      </w:r>
      <w:r w:rsidRPr="00A13EA5">
        <w:rPr>
          <w:noProof/>
        </w:rPr>
        <w:t>through</w:t>
      </w:r>
      <w:r w:rsidR="00955202">
        <w:t xml:space="preserve"> </w:t>
      </w:r>
      <w:r w:rsidR="008F2014">
        <w:t>one task per lesson.</w:t>
      </w:r>
      <w:r w:rsidR="003F6126">
        <w:t xml:space="preserve"> </w:t>
      </w:r>
      <w:r w:rsidR="00227A16">
        <w:t>A</w:t>
      </w:r>
      <w:r w:rsidR="003F6126">
        <w:t>llow students to explore the</w:t>
      </w:r>
      <w:r w:rsidR="00227A16">
        <w:t xml:space="preserve"> </w:t>
      </w:r>
      <w:r w:rsidR="00227A16" w:rsidRPr="00A13EA5">
        <w:rPr>
          <w:noProof/>
        </w:rPr>
        <w:t>tasks</w:t>
      </w:r>
      <w:r w:rsidR="003F6126">
        <w:t xml:space="preserve"> to their full extent to build their knowledge, understanding and skill within </w:t>
      </w:r>
      <w:r w:rsidR="008F2014">
        <w:t>constructing a composition</w:t>
      </w:r>
      <w:r w:rsidR="003F6126">
        <w:t>.</w:t>
      </w:r>
      <w:r w:rsidRPr="4C0644AD">
        <w:t xml:space="preserve"> </w:t>
      </w:r>
      <w:r w:rsidR="00285876">
        <w:t>T</w:t>
      </w:r>
      <w:r w:rsidR="00E0647E">
        <w:t>h</w:t>
      </w:r>
      <w:r w:rsidR="009511DB">
        <w:t>e</w:t>
      </w:r>
      <w:r w:rsidR="00E0647E">
        <w:t xml:space="preserve"> appreciation </w:t>
      </w:r>
      <w:r w:rsidR="00285876">
        <w:t xml:space="preserve">and practical composition </w:t>
      </w:r>
      <w:r w:rsidR="00E0647E">
        <w:t xml:space="preserve">lessons </w:t>
      </w:r>
      <w:r w:rsidR="009511DB">
        <w:t xml:space="preserve">are to </w:t>
      </w:r>
      <w:r w:rsidR="009511DB" w:rsidRPr="00A13EA5">
        <w:rPr>
          <w:noProof/>
        </w:rPr>
        <w:t>be explored</w:t>
      </w:r>
      <w:r w:rsidR="009511DB">
        <w:t xml:space="preserve"> in partnership</w:t>
      </w:r>
      <w:r w:rsidRPr="4C0644AD">
        <w:t>.</w:t>
      </w:r>
      <w:r>
        <w:t xml:space="preserve"> </w:t>
      </w:r>
      <w:r w:rsidRPr="4C0644AD">
        <w:t xml:space="preserve">Attempt to engage in </w:t>
      </w:r>
      <w:r w:rsidR="003F6126">
        <w:t xml:space="preserve">reflection tasks at the end of each activity, building students competencies in writing </w:t>
      </w:r>
      <w:r w:rsidR="003F6126" w:rsidRPr="00A13EA5">
        <w:rPr>
          <w:noProof/>
        </w:rPr>
        <w:t>a</w:t>
      </w:r>
      <w:r w:rsidR="00227A16" w:rsidRPr="00A13EA5">
        <w:rPr>
          <w:noProof/>
        </w:rPr>
        <w:t>n</w:t>
      </w:r>
      <w:r w:rsidR="003F6126" w:rsidRPr="00A13EA5">
        <w:rPr>
          <w:noProof/>
        </w:rPr>
        <w:t xml:space="preserve"> </w:t>
      </w:r>
      <w:r w:rsidR="00227A16" w:rsidRPr="00A13EA5">
        <w:rPr>
          <w:noProof/>
        </w:rPr>
        <w:t>effective</w:t>
      </w:r>
      <w:r w:rsidR="00227A16">
        <w:t xml:space="preserve"> process diary. </w:t>
      </w:r>
    </w:p>
    <w:p w14:paraId="335B7093" w14:textId="77777777" w:rsidR="006E206B" w:rsidRDefault="2B4CC74A" w:rsidP="00E23D55">
      <w:pPr>
        <w:pStyle w:val="IOSHeader42017"/>
      </w:pPr>
      <w:r>
        <w:t>Communicate</w:t>
      </w:r>
    </w:p>
    <w:p w14:paraId="55FA8D45" w14:textId="153EEF28" w:rsidR="006E206B" w:rsidRDefault="2B4CC74A" w:rsidP="006E206B">
      <w:pPr>
        <w:pStyle w:val="IOSbodytext"/>
      </w:pPr>
      <w:r>
        <w:t>Writte</w:t>
      </w:r>
      <w:r w:rsidR="009C6DAC">
        <w:t>n</w:t>
      </w:r>
      <w:r w:rsidR="009511DB">
        <w:t xml:space="preserve"> </w:t>
      </w:r>
      <w:r>
        <w:t>re</w:t>
      </w:r>
      <w:r w:rsidR="009511DB">
        <w:t>flections</w:t>
      </w:r>
      <w:r>
        <w:t xml:space="preserve"> </w:t>
      </w:r>
      <w:r w:rsidRPr="00A13EA5">
        <w:rPr>
          <w:noProof/>
        </w:rPr>
        <w:t>are documented</w:t>
      </w:r>
      <w:r>
        <w:t xml:space="preserve"> and shared within collaborative discussion facilitated by the teacher</w:t>
      </w:r>
    </w:p>
    <w:p w14:paraId="080A700E" w14:textId="460FCCB8" w:rsidR="006E206B" w:rsidRPr="006B362E" w:rsidRDefault="00FA0934" w:rsidP="006E206B">
      <w:pPr>
        <w:pStyle w:val="IOSheading5"/>
        <w:rPr>
          <w:noProof/>
        </w:rPr>
      </w:pPr>
      <w:r>
        <w:rPr>
          <w:noProof/>
        </w:rPr>
        <w:t>Process Diary</w:t>
      </w:r>
    </w:p>
    <w:p w14:paraId="69BD1320" w14:textId="2093634F" w:rsidR="006E206B" w:rsidRDefault="2B4CC74A" w:rsidP="006E206B">
      <w:pPr>
        <w:pStyle w:val="IOSbodytext"/>
      </w:pPr>
      <w:r>
        <w:t xml:space="preserve">Students </w:t>
      </w:r>
      <w:r w:rsidR="00BD3ABF">
        <w:t>will</w:t>
      </w:r>
      <w:r>
        <w:t>:</w:t>
      </w:r>
    </w:p>
    <w:p w14:paraId="1379705A" w14:textId="1FA0B710" w:rsidR="006E206B" w:rsidRPr="009511DB" w:rsidRDefault="2B4CC74A" w:rsidP="009511DB">
      <w:pPr>
        <w:pStyle w:val="IOSList1bullet2017"/>
        <w:rPr>
          <w:rStyle w:val="Hyperlink"/>
          <w:color w:val="auto"/>
          <w:u w:val="none"/>
        </w:rPr>
      </w:pPr>
      <w:r w:rsidRPr="00A13EA5">
        <w:rPr>
          <w:noProof/>
        </w:rPr>
        <w:t>document</w:t>
      </w:r>
      <w:r>
        <w:t xml:space="preserve"> the process through </w:t>
      </w:r>
      <w:r w:rsidR="009511DB">
        <w:t>composition</w:t>
      </w:r>
      <w:r>
        <w:t xml:space="preserve"> classes in a process diary. </w:t>
      </w:r>
      <w:r w:rsidRPr="00A13EA5">
        <w:rPr>
          <w:noProof/>
        </w:rPr>
        <w:t>This</w:t>
      </w:r>
      <w:r>
        <w:t xml:space="preserve"> should be a journal, exploring reflections of each </w:t>
      </w:r>
      <w:r w:rsidR="009511DB">
        <w:t>activity and</w:t>
      </w:r>
      <w:r>
        <w:t xml:space="preserve"> lesson</w:t>
      </w:r>
      <w:r w:rsidR="008F2014">
        <w:t xml:space="preserve">. </w:t>
      </w:r>
      <w:r w:rsidRPr="00A13EA5">
        <w:rPr>
          <w:noProof/>
        </w:rPr>
        <w:t>This</w:t>
      </w:r>
      <w:r>
        <w:t xml:space="preserve"> can be their class workbooks, a dance process </w:t>
      </w:r>
      <w:r w:rsidRPr="00A13EA5">
        <w:rPr>
          <w:noProof/>
        </w:rPr>
        <w:t>diary</w:t>
      </w:r>
      <w:r w:rsidRPr="2B4CC74A">
        <w:rPr>
          <w:noProof/>
        </w:rPr>
        <w:t>,</w:t>
      </w:r>
      <w:r>
        <w:t xml:space="preserve"> or an online blog through sites such as </w:t>
      </w:r>
      <w:hyperlink r:id="rId15" w:history="1">
        <w:r w:rsidRPr="001063D4">
          <w:rPr>
            <w:rStyle w:val="Hyperlink"/>
          </w:rPr>
          <w:t>Class Notebook</w:t>
        </w:r>
      </w:hyperlink>
      <w:r>
        <w:t xml:space="preserve"> or </w:t>
      </w:r>
      <w:hyperlink r:id="rId16">
        <w:r w:rsidRPr="2B4CC74A">
          <w:rPr>
            <w:rStyle w:val="Hyperlink"/>
          </w:rPr>
          <w:t>Google classroom.</w:t>
        </w:r>
      </w:hyperlink>
      <w:r w:rsidRPr="2B4CC74A">
        <w:rPr>
          <w:rStyle w:val="Hyperlink"/>
        </w:rPr>
        <w:t xml:space="preserve"> </w:t>
      </w:r>
    </w:p>
    <w:p w14:paraId="1EBB52C5" w14:textId="77777777" w:rsidR="001C6971" w:rsidRDefault="001C6971" w:rsidP="001C6971">
      <w:pPr>
        <w:pStyle w:val="IOSList1bullet2017"/>
        <w:numPr>
          <w:ilvl w:val="0"/>
          <w:numId w:val="0"/>
        </w:numPr>
        <w:ind w:left="720"/>
      </w:pPr>
    </w:p>
    <w:p w14:paraId="0472D57E" w14:textId="5B22203B" w:rsidR="00AE1DE2" w:rsidRDefault="2B4CC74A" w:rsidP="00AE1DE2">
      <w:pPr>
        <w:pStyle w:val="IOSheading4"/>
      </w:pPr>
      <w:r>
        <w:t>Differentiation</w:t>
      </w:r>
    </w:p>
    <w:p w14:paraId="4474FEF1" w14:textId="0F194BAA" w:rsidR="00AE1DE2" w:rsidRDefault="2B4CC74A" w:rsidP="00AE1DE2">
      <w:pPr>
        <w:pStyle w:val="IOSheading5"/>
      </w:pPr>
      <w:r>
        <w:t xml:space="preserve">Extension </w:t>
      </w:r>
    </w:p>
    <w:p w14:paraId="64463757" w14:textId="6C3774D8" w:rsidR="008F30AA" w:rsidRDefault="2B4CC74A" w:rsidP="00AE1DE2">
      <w:pPr>
        <w:pStyle w:val="IOSbodytext"/>
      </w:pPr>
      <w:r>
        <w:t xml:space="preserve">Students </w:t>
      </w:r>
      <w:r w:rsidR="00781184">
        <w:t>could</w:t>
      </w:r>
      <w:r>
        <w:t>:</w:t>
      </w:r>
    </w:p>
    <w:p w14:paraId="6095F443" w14:textId="6D89ACBF" w:rsidR="00D46D56" w:rsidRDefault="009C6DAC" w:rsidP="00D46D56">
      <w:pPr>
        <w:pStyle w:val="IOSList1bullet2017"/>
        <w:numPr>
          <w:ilvl w:val="0"/>
          <w:numId w:val="6"/>
        </w:numPr>
      </w:pPr>
      <w:r>
        <w:t>c</w:t>
      </w:r>
      <w:r w:rsidR="009511DB">
        <w:t xml:space="preserve">reate a short work, </w:t>
      </w:r>
      <w:r w:rsidR="008F2014">
        <w:t xml:space="preserve">utilising motif, motif into </w:t>
      </w:r>
      <w:r w:rsidR="008F2014" w:rsidRPr="00A13EA5">
        <w:rPr>
          <w:noProof/>
        </w:rPr>
        <w:t>phrase</w:t>
      </w:r>
      <w:r w:rsidR="008F2014">
        <w:t>, transitions, sections and repetition</w:t>
      </w:r>
    </w:p>
    <w:p w14:paraId="5E6C7B35" w14:textId="77777777" w:rsidR="00D46D56" w:rsidRDefault="00D46D56" w:rsidP="00D46D56">
      <w:pPr>
        <w:pStyle w:val="IOSList1bullet2017"/>
        <w:numPr>
          <w:ilvl w:val="0"/>
          <w:numId w:val="6"/>
        </w:numPr>
      </w:pPr>
      <w:r>
        <w:t xml:space="preserve">explore the use of variation and contrast to create unity within the </w:t>
      </w:r>
      <w:r w:rsidRPr="00A13EA5">
        <w:rPr>
          <w:noProof/>
        </w:rPr>
        <w:t>work</w:t>
      </w:r>
      <w:r w:rsidR="009511DB">
        <w:t xml:space="preserve"> </w:t>
      </w:r>
    </w:p>
    <w:p w14:paraId="39CED3D9" w14:textId="77777777" w:rsidR="00122460" w:rsidRDefault="00D46D56" w:rsidP="00D46D56">
      <w:pPr>
        <w:pStyle w:val="IOSList1bullet2017"/>
        <w:numPr>
          <w:ilvl w:val="0"/>
          <w:numId w:val="6"/>
        </w:numPr>
      </w:pPr>
      <w:r>
        <w:t>w</w:t>
      </w:r>
      <w:r w:rsidR="009511DB">
        <w:t xml:space="preserve">rite an analysis of </w:t>
      </w:r>
      <w:r>
        <w:t xml:space="preserve">the </w:t>
      </w:r>
      <w:r w:rsidRPr="00A13EA5">
        <w:rPr>
          <w:noProof/>
        </w:rPr>
        <w:t>unity</w:t>
      </w:r>
      <w:r>
        <w:t xml:space="preserve"> formed through </w:t>
      </w:r>
      <w:r w:rsidR="008F2014">
        <w:t>each section</w:t>
      </w:r>
    </w:p>
    <w:p w14:paraId="4D631556" w14:textId="5C21C605" w:rsidR="001C6971" w:rsidRDefault="00122460" w:rsidP="00D46D56">
      <w:pPr>
        <w:pStyle w:val="IOSList1bullet2017"/>
        <w:numPr>
          <w:ilvl w:val="0"/>
          <w:numId w:val="6"/>
        </w:numPr>
      </w:pPr>
      <w:proofErr w:type="gramStart"/>
      <w:r>
        <w:lastRenderedPageBreak/>
        <w:t>explore</w:t>
      </w:r>
      <w:proofErr w:type="gramEnd"/>
      <w:r>
        <w:t xml:space="preserve"> the driving question in their process diary</w:t>
      </w:r>
      <w:r w:rsidR="00C95F23">
        <w:t>.</w:t>
      </w:r>
    </w:p>
    <w:p w14:paraId="47995BD4" w14:textId="77777777" w:rsidR="009511DB" w:rsidRDefault="009511DB" w:rsidP="00FA2279">
      <w:pPr>
        <w:pStyle w:val="IOSList1bullet2017"/>
        <w:numPr>
          <w:ilvl w:val="0"/>
          <w:numId w:val="0"/>
        </w:numPr>
        <w:ind w:left="720"/>
      </w:pPr>
    </w:p>
    <w:p w14:paraId="10513F68" w14:textId="1C90577F" w:rsidR="00AE1DE2" w:rsidRDefault="2B4CC74A" w:rsidP="0046307F">
      <w:pPr>
        <w:pStyle w:val="IOSheading5"/>
      </w:pPr>
      <w:r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A13EA5" w:rsidRPr="00A13EA5" w14:paraId="58ACA3B6" w14:textId="77777777" w:rsidTr="008A5B9F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4ACA946B" w14:textId="77777777" w:rsidR="00A13EA5" w:rsidRPr="00A90263" w:rsidRDefault="00A13EA5" w:rsidP="00DD3B4A">
            <w:pPr>
              <w:pStyle w:val="IOStableheading2017"/>
            </w:pPr>
            <w:r w:rsidRPr="00A90263">
              <w:t xml:space="preserve">Life skills outcomes </w:t>
            </w:r>
          </w:p>
        </w:tc>
      </w:tr>
      <w:tr w:rsidR="00A13EA5" w:rsidRPr="00A13EA5" w14:paraId="21414426" w14:textId="77777777" w:rsidTr="00DD3B4A">
        <w:tc>
          <w:tcPr>
            <w:tcW w:w="9016" w:type="dxa"/>
          </w:tcPr>
          <w:p w14:paraId="72116AF6" w14:textId="3667C20F" w:rsidR="00A13EA5" w:rsidRPr="00A90263" w:rsidRDefault="00A13EA5" w:rsidP="00DD3B4A">
            <w:pPr>
              <w:pStyle w:val="IOStabletext2017"/>
            </w:pPr>
            <w:r w:rsidRPr="00A90263">
              <w:t>LS</w:t>
            </w:r>
            <w:r w:rsidR="00A90263">
              <w:t xml:space="preserve"> 2.1</w:t>
            </w:r>
            <w:r w:rsidRPr="00A90263">
              <w:t xml:space="preserve"> </w:t>
            </w:r>
            <w:r w:rsidR="00A90263">
              <w:t>explores the elements of dance to create movement and communicate ideas</w:t>
            </w:r>
          </w:p>
        </w:tc>
      </w:tr>
      <w:tr w:rsidR="00A13EA5" w:rsidRPr="00A13EA5" w14:paraId="34FCDC65" w14:textId="77777777" w:rsidTr="00DD3B4A">
        <w:tc>
          <w:tcPr>
            <w:tcW w:w="9016" w:type="dxa"/>
          </w:tcPr>
          <w:p w14:paraId="5FE0251E" w14:textId="347B6CAE" w:rsidR="00A13EA5" w:rsidRPr="00A90263" w:rsidRDefault="00A13EA5" w:rsidP="00DD3B4A">
            <w:pPr>
              <w:pStyle w:val="IOStabletext2017"/>
            </w:pPr>
            <w:r w:rsidRPr="00A90263">
              <w:t>LS</w:t>
            </w:r>
            <w:r w:rsidR="00A90263">
              <w:t xml:space="preserve"> 2.2 explores, selects and sequences movement to express feelings and ideas</w:t>
            </w:r>
          </w:p>
        </w:tc>
      </w:tr>
    </w:tbl>
    <w:p w14:paraId="4022F75B" w14:textId="77777777" w:rsidR="00F15B20" w:rsidRDefault="00E16E4D" w:rsidP="00F15B20">
      <w:pPr>
        <w:pStyle w:val="IOScaptionquote2017"/>
      </w:pPr>
      <w:hyperlink r:id="rId17">
        <w:r w:rsidR="00F15B20" w:rsidRPr="4C0644AD">
          <w:rPr>
            <w:rStyle w:val="Hyperlink"/>
          </w:rPr>
          <w:t>Dance 7-10 Syllabus</w:t>
        </w:r>
      </w:hyperlink>
      <w:r w:rsidR="00F15B20">
        <w:t xml:space="preserve"> © NSW Education Standards Authority (NESA) for and on behalf of the Crown in right of the State of New South Wales, 2003.</w:t>
      </w:r>
    </w:p>
    <w:p w14:paraId="24400ED4" w14:textId="5BEE8BAB" w:rsidR="008F30AA" w:rsidRDefault="008F30AA" w:rsidP="00A90263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A90263">
        <w:rPr>
          <w:noProof/>
        </w:rPr>
        <w:t>could</w:t>
      </w:r>
      <w:r>
        <w:rPr>
          <w:noProof/>
        </w:rPr>
        <w:t>:</w:t>
      </w:r>
    </w:p>
    <w:p w14:paraId="4B374E64" w14:textId="77777777" w:rsidR="008F2014" w:rsidRDefault="008F2014" w:rsidP="008F2014">
      <w:pPr>
        <w:pStyle w:val="IOSList1bullet2017"/>
        <w:rPr>
          <w:noProof/>
        </w:rPr>
      </w:pPr>
      <w:r>
        <w:rPr>
          <w:noProof/>
        </w:rPr>
        <w:t xml:space="preserve">select a story or intent and </w:t>
      </w:r>
      <w:r w:rsidRPr="00A13EA5">
        <w:rPr>
          <w:noProof/>
        </w:rPr>
        <w:t>create</w:t>
      </w:r>
      <w:r>
        <w:rPr>
          <w:noProof/>
        </w:rPr>
        <w:t xml:space="preserve"> 2-3 gestures to describe the </w:t>
      </w:r>
      <w:r w:rsidRPr="00A13EA5">
        <w:rPr>
          <w:noProof/>
        </w:rPr>
        <w:t>movement</w:t>
      </w:r>
    </w:p>
    <w:p w14:paraId="4B82DC01" w14:textId="431B226D" w:rsidR="00DB24EB" w:rsidRDefault="008F2014" w:rsidP="008F2014">
      <w:pPr>
        <w:pStyle w:val="IOSList1bullet2017"/>
        <w:rPr>
          <w:noProof/>
        </w:rPr>
      </w:pPr>
      <w:r>
        <w:rPr>
          <w:noProof/>
        </w:rPr>
        <w:t xml:space="preserve">repeat this for another section </w:t>
      </w:r>
      <w:r w:rsidRPr="00A13EA5">
        <w:rPr>
          <w:noProof/>
        </w:rPr>
        <w:t>within</w:t>
      </w:r>
      <w:r>
        <w:rPr>
          <w:noProof/>
        </w:rPr>
        <w:t xml:space="preserve"> the story, creating new gestures</w:t>
      </w:r>
      <w:r w:rsidR="00581226">
        <w:rPr>
          <w:noProof/>
        </w:rPr>
        <w:t xml:space="preserve"> </w:t>
      </w:r>
    </w:p>
    <w:p w14:paraId="1BBE0379" w14:textId="25A7377A" w:rsidR="0098777C" w:rsidRDefault="0098777C" w:rsidP="008F30AA">
      <w:pPr>
        <w:pStyle w:val="IOSList1bullet2017"/>
        <w:rPr>
          <w:noProof/>
        </w:rPr>
      </w:pPr>
      <w:r>
        <w:rPr>
          <w:noProof/>
        </w:rPr>
        <w:t>perform th</w:t>
      </w:r>
      <w:r w:rsidR="00581226">
        <w:rPr>
          <w:noProof/>
        </w:rPr>
        <w:t>e</w:t>
      </w:r>
      <w:r>
        <w:rPr>
          <w:noProof/>
        </w:rPr>
        <w:t>s</w:t>
      </w:r>
      <w:r w:rsidR="00581226">
        <w:rPr>
          <w:noProof/>
        </w:rPr>
        <w:t>e</w:t>
      </w:r>
      <w:r>
        <w:rPr>
          <w:noProof/>
        </w:rPr>
        <w:t xml:space="preserve"> </w:t>
      </w:r>
      <w:r w:rsidR="008F2014">
        <w:rPr>
          <w:noProof/>
        </w:rPr>
        <w:t xml:space="preserve">motif movements </w:t>
      </w:r>
      <w:r>
        <w:rPr>
          <w:noProof/>
        </w:rPr>
        <w:t>to their class</w:t>
      </w:r>
      <w:r w:rsidR="00D15252">
        <w:rPr>
          <w:noProof/>
        </w:rPr>
        <w:t>.</w:t>
      </w:r>
    </w:p>
    <w:p w14:paraId="07973448" w14:textId="77777777" w:rsidR="001A5FAA" w:rsidRDefault="001A5FAA" w:rsidP="001A5FAA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2B4CC74A" w:rsidP="002474D4">
      <w:pPr>
        <w:pStyle w:val="IOSheading4"/>
      </w:pPr>
      <w:r>
        <w:t>Evaluate</w:t>
      </w:r>
    </w:p>
    <w:p w14:paraId="57CA91BC" w14:textId="67A4FBEC" w:rsidR="002474D4" w:rsidRDefault="2B4CC74A" w:rsidP="002474D4">
      <w:pPr>
        <w:pStyle w:val="IOSbodytext"/>
        <w:spacing w:after="120"/>
      </w:pPr>
      <w:r>
        <w:t>Feedback is formative for the duration of the unit.</w:t>
      </w:r>
    </w:p>
    <w:p w14:paraId="7615D3E7" w14:textId="43D69FF7" w:rsidR="00AE1DE2" w:rsidRDefault="2B4CC74A" w:rsidP="00E23D55">
      <w:pPr>
        <w:pStyle w:val="IOSHeader42017"/>
      </w:pPr>
      <w:r>
        <w:t>Reference list and resources</w:t>
      </w:r>
    </w:p>
    <w:p w14:paraId="6E7795B8" w14:textId="77777777" w:rsidR="00F15B20" w:rsidRDefault="00E16E4D" w:rsidP="00F15B20">
      <w:pPr>
        <w:pStyle w:val="IOScaptionquote2017"/>
      </w:pPr>
      <w:hyperlink r:id="rId18">
        <w:r w:rsidR="00F15B20" w:rsidRPr="4C0644AD">
          <w:rPr>
            <w:rStyle w:val="Hyperlink"/>
          </w:rPr>
          <w:t>Dance 7-10 Syllabus</w:t>
        </w:r>
      </w:hyperlink>
      <w:r w:rsidR="00F15B20">
        <w:t xml:space="preserve"> © NSW Education Standards Authority (NESA) for and on behalf of the Crown in right of the State of New South Wales, 2003.</w:t>
      </w:r>
    </w:p>
    <w:p w14:paraId="24D7E6A8" w14:textId="6362F9DC" w:rsidR="00DB24EB" w:rsidRPr="00E16E4D" w:rsidRDefault="008F2014" w:rsidP="00E23D55">
      <w:pPr>
        <w:pStyle w:val="IOSbodytext2017"/>
      </w:pPr>
      <w:bookmarkStart w:id="2" w:name="_GoBack"/>
      <w:bookmarkEnd w:id="2"/>
      <w:r w:rsidRPr="00E16E4D">
        <w:t>TEEEC scaffold</w:t>
      </w:r>
    </w:p>
    <w:p w14:paraId="609B179E" w14:textId="0A827359" w:rsidR="008F2014" w:rsidRDefault="00E16E4D" w:rsidP="00E23D55">
      <w:pPr>
        <w:pStyle w:val="IOSbodytext2017"/>
      </w:pPr>
      <w:hyperlink r:id="rId19" w:history="1">
        <w:r w:rsidR="008F2014" w:rsidRPr="00E16E4D">
          <w:rPr>
            <w:rStyle w:val="Hyperlink"/>
          </w:rPr>
          <w:t>So you think you can dance</w:t>
        </w:r>
        <w:r w:rsidR="006F5EF2" w:rsidRPr="00E16E4D">
          <w:rPr>
            <w:rStyle w:val="Hyperlink"/>
          </w:rPr>
          <w:t xml:space="preserve"> </w:t>
        </w:r>
        <w:r w:rsidR="008F2014" w:rsidRPr="00E16E4D">
          <w:rPr>
            <w:rStyle w:val="Hyperlink"/>
          </w:rPr>
          <w:t>- contemporary duo</w:t>
        </w:r>
      </w:hyperlink>
      <w:r w:rsidR="006F5EF2">
        <w:t>, date accessed 19/02/2018.</w:t>
      </w:r>
    </w:p>
    <w:p w14:paraId="5E8E7114" w14:textId="498C3967" w:rsidR="008F2014" w:rsidRDefault="00E16E4D" w:rsidP="00E23D55">
      <w:pPr>
        <w:pStyle w:val="IOSbodytext2017"/>
      </w:pPr>
      <w:hyperlink r:id="rId20" w:history="1">
        <w:r w:rsidR="008F2014" w:rsidRPr="00626958">
          <w:rPr>
            <w:rStyle w:val="Hyperlink"/>
          </w:rPr>
          <w:t>So you think you can dance</w:t>
        </w:r>
        <w:r w:rsidR="006F5EF2" w:rsidRPr="00626958">
          <w:rPr>
            <w:rStyle w:val="Hyperlink"/>
          </w:rPr>
          <w:t xml:space="preserve"> </w:t>
        </w:r>
        <w:r w:rsidR="008F2014" w:rsidRPr="00626958">
          <w:rPr>
            <w:rStyle w:val="Hyperlink"/>
          </w:rPr>
          <w:t>- Hallelujah</w:t>
        </w:r>
        <w:r w:rsidR="006F5EF2" w:rsidRPr="00626958">
          <w:rPr>
            <w:rStyle w:val="Hyperlink"/>
          </w:rPr>
          <w:t>,</w:t>
        </w:r>
      </w:hyperlink>
      <w:r w:rsidR="006F5EF2">
        <w:t xml:space="preserve"> date accessed 19/02/2018.</w:t>
      </w:r>
    </w:p>
    <w:p w14:paraId="72441539" w14:textId="2CF4E1D9" w:rsidR="006A31E0" w:rsidRDefault="00E16E4D" w:rsidP="00E23D55">
      <w:pPr>
        <w:pStyle w:val="IOSbodytext2017"/>
      </w:pPr>
      <w:hyperlink r:id="rId21" w:history="1">
        <w:r w:rsidR="008F2014" w:rsidRPr="00626958">
          <w:rPr>
            <w:rStyle w:val="Hyperlink"/>
          </w:rPr>
          <w:t>So you think you can dance</w:t>
        </w:r>
        <w:r w:rsidR="006F5EF2" w:rsidRPr="00626958">
          <w:rPr>
            <w:rStyle w:val="Hyperlink"/>
          </w:rPr>
          <w:t xml:space="preserve"> –</w:t>
        </w:r>
        <w:r w:rsidR="008F2014" w:rsidRPr="00626958">
          <w:rPr>
            <w:rStyle w:val="Hyperlink"/>
          </w:rPr>
          <w:t xml:space="preserve"> Halo</w:t>
        </w:r>
      </w:hyperlink>
      <w:r w:rsidR="006F5EF2">
        <w:t>, date accessed 19/02/2018.</w:t>
      </w:r>
    </w:p>
    <w:p w14:paraId="01C5C3DE" w14:textId="48395EBD" w:rsidR="0021408B" w:rsidRDefault="0021408B" w:rsidP="00397C9F">
      <w:pPr>
        <w:pStyle w:val="IOSbodytext2017"/>
      </w:pPr>
    </w:p>
    <w:sectPr w:rsidR="0021408B" w:rsidSect="004C056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1E73BA" w16cid:durableId="1DC11771"/>
  <w16cid:commentId w16cid:paraId="2B4A5AF2" w16cid:durableId="1DC117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72DA9" w14:textId="77777777" w:rsidR="00A90263" w:rsidRDefault="00A90263" w:rsidP="00AE1DE2">
      <w:r>
        <w:separator/>
      </w:r>
    </w:p>
  </w:endnote>
  <w:endnote w:type="continuationSeparator" w:id="0">
    <w:p w14:paraId="5C325942" w14:textId="77777777" w:rsidR="00A90263" w:rsidRDefault="00A90263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2F1E7" w14:textId="77777777" w:rsidR="00186903" w:rsidRDefault="001869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0DFE650" w:rsidR="00A90263" w:rsidRDefault="00A9026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6E4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5045341" w14:textId="77777777" w:rsidR="00186903" w:rsidRDefault="00186903" w:rsidP="00186903">
    <w:pPr>
      <w:pStyle w:val="IOSfooter2017"/>
    </w:pPr>
    <w:r>
      <w:t xml:space="preserve">Learning and Teaching Directorate, Secondary Education © </w:t>
    </w:r>
    <w:hyperlink r:id="rId1">
      <w:r w:rsidRPr="14E0EC03">
        <w:rPr>
          <w:rStyle w:val="Hyperlink"/>
        </w:rPr>
        <w:t>NSW Department of Education</w:t>
      </w:r>
    </w:hyperlink>
    <w:r>
      <w:t>, April 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50B14" w14:textId="77777777" w:rsidR="00186903" w:rsidRDefault="001869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260652" w14:textId="77777777" w:rsidR="00A90263" w:rsidRDefault="00A90263" w:rsidP="00AE1DE2">
      <w:r>
        <w:separator/>
      </w:r>
    </w:p>
  </w:footnote>
  <w:footnote w:type="continuationSeparator" w:id="0">
    <w:p w14:paraId="4F4AAAE9" w14:textId="77777777" w:rsidR="00A90263" w:rsidRDefault="00A90263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75117" w14:textId="77777777" w:rsidR="00186903" w:rsidRDefault="001869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A90263" w:rsidRDefault="00A9026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87D73" w14:textId="77777777" w:rsidR="00186903" w:rsidRDefault="001869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F421B"/>
    <w:multiLevelType w:val="hybridMultilevel"/>
    <w:tmpl w:val="8AA0AFCE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B647D7"/>
    <w:multiLevelType w:val="hybridMultilevel"/>
    <w:tmpl w:val="688C5CF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3" w15:restartNumberingAfterBreak="0">
    <w:nsid w:val="0BC06B85"/>
    <w:multiLevelType w:val="hybridMultilevel"/>
    <w:tmpl w:val="92C4D3F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94355"/>
    <w:multiLevelType w:val="hybridMultilevel"/>
    <w:tmpl w:val="6C383D6C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182A93"/>
    <w:multiLevelType w:val="hybridMultilevel"/>
    <w:tmpl w:val="4C7481E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484806"/>
    <w:multiLevelType w:val="hybridMultilevel"/>
    <w:tmpl w:val="BA248EAA"/>
    <w:lvl w:ilvl="0" w:tplc="B7DAC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68C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CCC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44D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AE6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4E6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C53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6E3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CE8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D75DE"/>
    <w:multiLevelType w:val="hybridMultilevel"/>
    <w:tmpl w:val="43823CC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F0088D"/>
    <w:multiLevelType w:val="hybridMultilevel"/>
    <w:tmpl w:val="D84EBA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E5CBC"/>
    <w:multiLevelType w:val="hybridMultilevel"/>
    <w:tmpl w:val="E80C998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0B61D8F"/>
    <w:multiLevelType w:val="hybridMultilevel"/>
    <w:tmpl w:val="D2548C68"/>
    <w:lvl w:ilvl="0" w:tplc="0C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1" w15:restartNumberingAfterBreak="0">
    <w:nsid w:val="232D3ABF"/>
    <w:multiLevelType w:val="hybridMultilevel"/>
    <w:tmpl w:val="5A5CF4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71D20"/>
    <w:multiLevelType w:val="hybridMultilevel"/>
    <w:tmpl w:val="DA90796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D73FB6"/>
    <w:multiLevelType w:val="hybridMultilevel"/>
    <w:tmpl w:val="EBD4B18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F22FAB"/>
    <w:multiLevelType w:val="hybridMultilevel"/>
    <w:tmpl w:val="BC0CA24C"/>
    <w:lvl w:ilvl="0" w:tplc="0C090005">
      <w:start w:val="1"/>
      <w:numFmt w:val="bullet"/>
      <w:lvlText w:val=""/>
      <w:lvlJc w:val="left"/>
      <w:pPr>
        <w:ind w:left="200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15" w15:restartNumberingAfterBreak="0">
    <w:nsid w:val="2CDF22B1"/>
    <w:multiLevelType w:val="hybridMultilevel"/>
    <w:tmpl w:val="0DDABEFA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6627F5"/>
    <w:multiLevelType w:val="hybridMultilevel"/>
    <w:tmpl w:val="53CE6816"/>
    <w:lvl w:ilvl="0" w:tplc="0C090003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7" w15:restartNumberingAfterBreak="0">
    <w:nsid w:val="37BE2C8F"/>
    <w:multiLevelType w:val="hybridMultilevel"/>
    <w:tmpl w:val="5FACC972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A22C56"/>
    <w:multiLevelType w:val="hybridMultilevel"/>
    <w:tmpl w:val="4A5619D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410E99"/>
    <w:multiLevelType w:val="hybridMultilevel"/>
    <w:tmpl w:val="5D6C5182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4A23A4E"/>
    <w:multiLevelType w:val="hybridMultilevel"/>
    <w:tmpl w:val="4A6EC4F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EB1675"/>
    <w:multiLevelType w:val="hybridMultilevel"/>
    <w:tmpl w:val="7A3608C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3E0B99"/>
    <w:multiLevelType w:val="hybridMultilevel"/>
    <w:tmpl w:val="2D125EA2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D5611EB"/>
    <w:multiLevelType w:val="hybridMultilevel"/>
    <w:tmpl w:val="0D34F5E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2515BF"/>
    <w:multiLevelType w:val="hybridMultilevel"/>
    <w:tmpl w:val="5E507884"/>
    <w:lvl w:ilvl="0" w:tplc="0C090003">
      <w:start w:val="1"/>
      <w:numFmt w:val="bullet"/>
      <w:lvlText w:val="o"/>
      <w:lvlJc w:val="left"/>
      <w:pPr>
        <w:ind w:left="1283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abstractNum w:abstractNumId="25" w15:restartNumberingAfterBreak="0">
    <w:nsid w:val="52705099"/>
    <w:multiLevelType w:val="hybridMultilevel"/>
    <w:tmpl w:val="7CC4C836"/>
    <w:lvl w:ilvl="0" w:tplc="0C090003">
      <w:start w:val="1"/>
      <w:numFmt w:val="bullet"/>
      <w:lvlText w:val="o"/>
      <w:lvlJc w:val="left"/>
      <w:pPr>
        <w:ind w:left="79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6" w15:restartNumberingAfterBreak="0">
    <w:nsid w:val="54C01FBF"/>
    <w:multiLevelType w:val="hybridMultilevel"/>
    <w:tmpl w:val="FAC28D1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5AB3DAB"/>
    <w:multiLevelType w:val="hybridMultilevel"/>
    <w:tmpl w:val="27148C3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CD38EA"/>
    <w:multiLevelType w:val="hybridMultilevel"/>
    <w:tmpl w:val="5296D9F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1208AD"/>
    <w:multiLevelType w:val="hybridMultilevel"/>
    <w:tmpl w:val="9078B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53912"/>
    <w:multiLevelType w:val="hybridMultilevel"/>
    <w:tmpl w:val="2EC00160"/>
    <w:lvl w:ilvl="0" w:tplc="FA1ED2D0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pStyle w:val="IOSList1numbered2017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C02C9"/>
    <w:multiLevelType w:val="hybridMultilevel"/>
    <w:tmpl w:val="263C29E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C626D7D"/>
    <w:multiLevelType w:val="hybridMultilevel"/>
    <w:tmpl w:val="4502B3F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DB0A9C"/>
    <w:multiLevelType w:val="hybridMultilevel"/>
    <w:tmpl w:val="7DB0691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F40834"/>
    <w:multiLevelType w:val="hybridMultilevel"/>
    <w:tmpl w:val="D676F20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4EA254E"/>
    <w:multiLevelType w:val="hybridMultilevel"/>
    <w:tmpl w:val="D614683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A005532"/>
    <w:multiLevelType w:val="hybridMultilevel"/>
    <w:tmpl w:val="E14CBC8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312094"/>
    <w:multiLevelType w:val="hybridMultilevel"/>
    <w:tmpl w:val="26505076"/>
    <w:lvl w:ilvl="0" w:tplc="0C09000F">
      <w:start w:val="1"/>
      <w:numFmt w:val="decimal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6340DA"/>
    <w:multiLevelType w:val="hybridMultilevel"/>
    <w:tmpl w:val="746E359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51B4DF3"/>
    <w:multiLevelType w:val="hybridMultilevel"/>
    <w:tmpl w:val="969C4C8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D51E5E"/>
    <w:multiLevelType w:val="hybridMultilevel"/>
    <w:tmpl w:val="6B065D6A"/>
    <w:lvl w:ilvl="0" w:tplc="02BAD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DC68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D88F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0A04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20A4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F0E0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34C8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02EB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0439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F9F5983"/>
    <w:multiLevelType w:val="hybridMultilevel"/>
    <w:tmpl w:val="3B72E646"/>
    <w:lvl w:ilvl="0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0"/>
  </w:num>
  <w:num w:numId="3">
    <w:abstractNumId w:val="41"/>
  </w:num>
  <w:num w:numId="4">
    <w:abstractNumId w:val="38"/>
  </w:num>
  <w:num w:numId="5">
    <w:abstractNumId w:val="2"/>
  </w:num>
  <w:num w:numId="6">
    <w:abstractNumId w:val="29"/>
  </w:num>
  <w:num w:numId="7">
    <w:abstractNumId w:val="7"/>
  </w:num>
  <w:num w:numId="8">
    <w:abstractNumId w:val="12"/>
  </w:num>
  <w:num w:numId="9">
    <w:abstractNumId w:val="22"/>
  </w:num>
  <w:num w:numId="10">
    <w:abstractNumId w:val="26"/>
  </w:num>
  <w:num w:numId="11">
    <w:abstractNumId w:val="0"/>
  </w:num>
  <w:num w:numId="12">
    <w:abstractNumId w:val="17"/>
  </w:num>
  <w:num w:numId="13">
    <w:abstractNumId w:val="37"/>
  </w:num>
  <w:num w:numId="14">
    <w:abstractNumId w:val="33"/>
  </w:num>
  <w:num w:numId="15">
    <w:abstractNumId w:val="35"/>
  </w:num>
  <w:num w:numId="16">
    <w:abstractNumId w:val="40"/>
  </w:num>
  <w:num w:numId="17">
    <w:abstractNumId w:val="4"/>
  </w:num>
  <w:num w:numId="18">
    <w:abstractNumId w:val="39"/>
  </w:num>
  <w:num w:numId="19">
    <w:abstractNumId w:val="1"/>
  </w:num>
  <w:num w:numId="20">
    <w:abstractNumId w:val="32"/>
  </w:num>
  <w:num w:numId="21">
    <w:abstractNumId w:val="13"/>
  </w:num>
  <w:num w:numId="22">
    <w:abstractNumId w:val="21"/>
  </w:num>
  <w:num w:numId="23">
    <w:abstractNumId w:val="19"/>
  </w:num>
  <w:num w:numId="24">
    <w:abstractNumId w:val="24"/>
  </w:num>
  <w:num w:numId="25">
    <w:abstractNumId w:val="14"/>
  </w:num>
  <w:num w:numId="26">
    <w:abstractNumId w:val="15"/>
  </w:num>
  <w:num w:numId="27">
    <w:abstractNumId w:val="34"/>
  </w:num>
  <w:num w:numId="28">
    <w:abstractNumId w:val="5"/>
  </w:num>
  <w:num w:numId="29">
    <w:abstractNumId w:val="9"/>
  </w:num>
  <w:num w:numId="30">
    <w:abstractNumId w:val="31"/>
  </w:num>
  <w:num w:numId="31">
    <w:abstractNumId w:val="23"/>
  </w:num>
  <w:num w:numId="32">
    <w:abstractNumId w:val="8"/>
  </w:num>
  <w:num w:numId="33">
    <w:abstractNumId w:val="20"/>
  </w:num>
  <w:num w:numId="34">
    <w:abstractNumId w:val="28"/>
  </w:num>
  <w:num w:numId="35">
    <w:abstractNumId w:val="3"/>
  </w:num>
  <w:num w:numId="36">
    <w:abstractNumId w:val="10"/>
  </w:num>
  <w:num w:numId="37">
    <w:abstractNumId w:val="43"/>
  </w:num>
  <w:num w:numId="38">
    <w:abstractNumId w:val="25"/>
  </w:num>
  <w:num w:numId="39">
    <w:abstractNumId w:val="16"/>
  </w:num>
  <w:num w:numId="40">
    <w:abstractNumId w:val="27"/>
  </w:num>
  <w:num w:numId="41">
    <w:abstractNumId w:val="18"/>
  </w:num>
  <w:num w:numId="42">
    <w:abstractNumId w:val="6"/>
  </w:num>
  <w:num w:numId="43">
    <w:abstractNumId w:val="11"/>
  </w:num>
  <w:num w:numId="44">
    <w:abstractNumId w:val="4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wFAKfiy3YtAAAA"/>
  </w:docVars>
  <w:rsids>
    <w:rsidRoot w:val="00705FB2"/>
    <w:rsid w:val="00015149"/>
    <w:rsid w:val="00020242"/>
    <w:rsid w:val="00022861"/>
    <w:rsid w:val="00032001"/>
    <w:rsid w:val="00033F24"/>
    <w:rsid w:val="00055004"/>
    <w:rsid w:val="00083385"/>
    <w:rsid w:val="00087257"/>
    <w:rsid w:val="00090B81"/>
    <w:rsid w:val="00096283"/>
    <w:rsid w:val="000A2483"/>
    <w:rsid w:val="000B2813"/>
    <w:rsid w:val="000B37AA"/>
    <w:rsid w:val="000B49EC"/>
    <w:rsid w:val="000B4BC2"/>
    <w:rsid w:val="000C66CD"/>
    <w:rsid w:val="000E0750"/>
    <w:rsid w:val="001063D4"/>
    <w:rsid w:val="00106D50"/>
    <w:rsid w:val="00117870"/>
    <w:rsid w:val="00122460"/>
    <w:rsid w:val="00123AC1"/>
    <w:rsid w:val="00127850"/>
    <w:rsid w:val="00151E4A"/>
    <w:rsid w:val="00152150"/>
    <w:rsid w:val="001612B7"/>
    <w:rsid w:val="00167067"/>
    <w:rsid w:val="00177727"/>
    <w:rsid w:val="00181641"/>
    <w:rsid w:val="00182521"/>
    <w:rsid w:val="0018636D"/>
    <w:rsid w:val="00186903"/>
    <w:rsid w:val="0019257D"/>
    <w:rsid w:val="00193FC2"/>
    <w:rsid w:val="001A5FAA"/>
    <w:rsid w:val="001A6612"/>
    <w:rsid w:val="001C447F"/>
    <w:rsid w:val="001C54DB"/>
    <w:rsid w:val="001C6971"/>
    <w:rsid w:val="001D088A"/>
    <w:rsid w:val="001D0BCB"/>
    <w:rsid w:val="00206F03"/>
    <w:rsid w:val="00211EA4"/>
    <w:rsid w:val="00211F3C"/>
    <w:rsid w:val="0021408B"/>
    <w:rsid w:val="00220504"/>
    <w:rsid w:val="00227A16"/>
    <w:rsid w:val="00243394"/>
    <w:rsid w:val="002474D4"/>
    <w:rsid w:val="00256A92"/>
    <w:rsid w:val="00261FFE"/>
    <w:rsid w:val="00272984"/>
    <w:rsid w:val="00280BC0"/>
    <w:rsid w:val="00285876"/>
    <w:rsid w:val="002A6C10"/>
    <w:rsid w:val="002B0AFA"/>
    <w:rsid w:val="002B41BF"/>
    <w:rsid w:val="002C42EB"/>
    <w:rsid w:val="00315487"/>
    <w:rsid w:val="00326508"/>
    <w:rsid w:val="00331E26"/>
    <w:rsid w:val="00332F03"/>
    <w:rsid w:val="00334FE0"/>
    <w:rsid w:val="00343839"/>
    <w:rsid w:val="003640F3"/>
    <w:rsid w:val="00394B6F"/>
    <w:rsid w:val="00397C9F"/>
    <w:rsid w:val="003B07B2"/>
    <w:rsid w:val="003C4649"/>
    <w:rsid w:val="003C4D74"/>
    <w:rsid w:val="003D12D1"/>
    <w:rsid w:val="003D12FD"/>
    <w:rsid w:val="003D4CDD"/>
    <w:rsid w:val="003D5F28"/>
    <w:rsid w:val="003F6126"/>
    <w:rsid w:val="003F629E"/>
    <w:rsid w:val="00425408"/>
    <w:rsid w:val="0043195B"/>
    <w:rsid w:val="0046307F"/>
    <w:rsid w:val="004659B4"/>
    <w:rsid w:val="00466DCE"/>
    <w:rsid w:val="00487C7E"/>
    <w:rsid w:val="00491407"/>
    <w:rsid w:val="004B74E2"/>
    <w:rsid w:val="004C0566"/>
    <w:rsid w:val="004C7DFC"/>
    <w:rsid w:val="004E0E5F"/>
    <w:rsid w:val="004E2A65"/>
    <w:rsid w:val="004E33D6"/>
    <w:rsid w:val="004E498B"/>
    <w:rsid w:val="004E4B9F"/>
    <w:rsid w:val="00521E1F"/>
    <w:rsid w:val="00545A04"/>
    <w:rsid w:val="00551083"/>
    <w:rsid w:val="00551626"/>
    <w:rsid w:val="005528E8"/>
    <w:rsid w:val="00563396"/>
    <w:rsid w:val="0056350F"/>
    <w:rsid w:val="00563DE4"/>
    <w:rsid w:val="0056603C"/>
    <w:rsid w:val="00571BE4"/>
    <w:rsid w:val="00577B1F"/>
    <w:rsid w:val="00581226"/>
    <w:rsid w:val="005A36A3"/>
    <w:rsid w:val="005B347E"/>
    <w:rsid w:val="005D0EF1"/>
    <w:rsid w:val="005D17C0"/>
    <w:rsid w:val="005E4F31"/>
    <w:rsid w:val="005F0648"/>
    <w:rsid w:val="005F44E6"/>
    <w:rsid w:val="005F48BD"/>
    <w:rsid w:val="00612519"/>
    <w:rsid w:val="00612975"/>
    <w:rsid w:val="00623752"/>
    <w:rsid w:val="00626958"/>
    <w:rsid w:val="006305F9"/>
    <w:rsid w:val="006324BC"/>
    <w:rsid w:val="006325FE"/>
    <w:rsid w:val="00633C10"/>
    <w:rsid w:val="00641771"/>
    <w:rsid w:val="00647066"/>
    <w:rsid w:val="00682341"/>
    <w:rsid w:val="00692872"/>
    <w:rsid w:val="006A31E0"/>
    <w:rsid w:val="006B362E"/>
    <w:rsid w:val="006B7864"/>
    <w:rsid w:val="006D36A4"/>
    <w:rsid w:val="006E206B"/>
    <w:rsid w:val="006F5EF2"/>
    <w:rsid w:val="00705FB2"/>
    <w:rsid w:val="007200C8"/>
    <w:rsid w:val="00734338"/>
    <w:rsid w:val="007358B4"/>
    <w:rsid w:val="00746261"/>
    <w:rsid w:val="007767C4"/>
    <w:rsid w:val="00781184"/>
    <w:rsid w:val="0078272C"/>
    <w:rsid w:val="00785574"/>
    <w:rsid w:val="00797B70"/>
    <w:rsid w:val="007B3948"/>
    <w:rsid w:val="007B44B2"/>
    <w:rsid w:val="007C03F6"/>
    <w:rsid w:val="007C6BEE"/>
    <w:rsid w:val="007D2C35"/>
    <w:rsid w:val="007E1112"/>
    <w:rsid w:val="007E39C3"/>
    <w:rsid w:val="00804BC9"/>
    <w:rsid w:val="00822EE2"/>
    <w:rsid w:val="00857148"/>
    <w:rsid w:val="0086498C"/>
    <w:rsid w:val="00871FEB"/>
    <w:rsid w:val="008741E7"/>
    <w:rsid w:val="008A529C"/>
    <w:rsid w:val="008A5B9F"/>
    <w:rsid w:val="008B5EB3"/>
    <w:rsid w:val="008B6561"/>
    <w:rsid w:val="008C7850"/>
    <w:rsid w:val="008D3C3F"/>
    <w:rsid w:val="008D6AEF"/>
    <w:rsid w:val="008F05FF"/>
    <w:rsid w:val="008F2014"/>
    <w:rsid w:val="008F30AA"/>
    <w:rsid w:val="00907CAC"/>
    <w:rsid w:val="009146F5"/>
    <w:rsid w:val="00917DC3"/>
    <w:rsid w:val="00935F6D"/>
    <w:rsid w:val="00942CDE"/>
    <w:rsid w:val="009511DB"/>
    <w:rsid w:val="00951BFD"/>
    <w:rsid w:val="00953AB7"/>
    <w:rsid w:val="00955202"/>
    <w:rsid w:val="009614B1"/>
    <w:rsid w:val="00972B4F"/>
    <w:rsid w:val="00976C50"/>
    <w:rsid w:val="00976EF9"/>
    <w:rsid w:val="0098777C"/>
    <w:rsid w:val="009A1E7F"/>
    <w:rsid w:val="009C6DAC"/>
    <w:rsid w:val="009D3AFE"/>
    <w:rsid w:val="009D41B0"/>
    <w:rsid w:val="009E20E5"/>
    <w:rsid w:val="009E2CC8"/>
    <w:rsid w:val="009E7A62"/>
    <w:rsid w:val="009F79D6"/>
    <w:rsid w:val="00A13EA5"/>
    <w:rsid w:val="00A14117"/>
    <w:rsid w:val="00A2283C"/>
    <w:rsid w:val="00A277C6"/>
    <w:rsid w:val="00A342CD"/>
    <w:rsid w:val="00A41C15"/>
    <w:rsid w:val="00A5063A"/>
    <w:rsid w:val="00A675B7"/>
    <w:rsid w:val="00A81C14"/>
    <w:rsid w:val="00A82EAA"/>
    <w:rsid w:val="00A85139"/>
    <w:rsid w:val="00A90263"/>
    <w:rsid w:val="00A90902"/>
    <w:rsid w:val="00AA6DD3"/>
    <w:rsid w:val="00AA7DA6"/>
    <w:rsid w:val="00AB17FF"/>
    <w:rsid w:val="00AC772C"/>
    <w:rsid w:val="00AD2764"/>
    <w:rsid w:val="00AE1DE2"/>
    <w:rsid w:val="00AE4F2F"/>
    <w:rsid w:val="00AE55F8"/>
    <w:rsid w:val="00AF4468"/>
    <w:rsid w:val="00AF7B11"/>
    <w:rsid w:val="00AF7E29"/>
    <w:rsid w:val="00AF7F45"/>
    <w:rsid w:val="00B0178E"/>
    <w:rsid w:val="00B1476A"/>
    <w:rsid w:val="00B21648"/>
    <w:rsid w:val="00B218A9"/>
    <w:rsid w:val="00B37756"/>
    <w:rsid w:val="00B430E7"/>
    <w:rsid w:val="00B52131"/>
    <w:rsid w:val="00B54A03"/>
    <w:rsid w:val="00B5787D"/>
    <w:rsid w:val="00B64BEF"/>
    <w:rsid w:val="00B66D9F"/>
    <w:rsid w:val="00B705D8"/>
    <w:rsid w:val="00B939A2"/>
    <w:rsid w:val="00BA0AB5"/>
    <w:rsid w:val="00BA545B"/>
    <w:rsid w:val="00BB0F7C"/>
    <w:rsid w:val="00BC7B99"/>
    <w:rsid w:val="00BD3ABF"/>
    <w:rsid w:val="00BE0FDD"/>
    <w:rsid w:val="00BE7428"/>
    <w:rsid w:val="00BF6820"/>
    <w:rsid w:val="00C22907"/>
    <w:rsid w:val="00C33F60"/>
    <w:rsid w:val="00C34B5F"/>
    <w:rsid w:val="00C47C9B"/>
    <w:rsid w:val="00C51097"/>
    <w:rsid w:val="00C54157"/>
    <w:rsid w:val="00C5727E"/>
    <w:rsid w:val="00C73A1B"/>
    <w:rsid w:val="00C81466"/>
    <w:rsid w:val="00C90191"/>
    <w:rsid w:val="00C95F23"/>
    <w:rsid w:val="00CC0ED4"/>
    <w:rsid w:val="00CD0370"/>
    <w:rsid w:val="00CD0763"/>
    <w:rsid w:val="00CD163E"/>
    <w:rsid w:val="00CD3970"/>
    <w:rsid w:val="00CD6A8E"/>
    <w:rsid w:val="00CE2899"/>
    <w:rsid w:val="00CF1C0B"/>
    <w:rsid w:val="00D05ACC"/>
    <w:rsid w:val="00D10BAB"/>
    <w:rsid w:val="00D11032"/>
    <w:rsid w:val="00D15252"/>
    <w:rsid w:val="00D200CF"/>
    <w:rsid w:val="00D2245A"/>
    <w:rsid w:val="00D25F43"/>
    <w:rsid w:val="00D37673"/>
    <w:rsid w:val="00D4094C"/>
    <w:rsid w:val="00D46D56"/>
    <w:rsid w:val="00D66C43"/>
    <w:rsid w:val="00D733A5"/>
    <w:rsid w:val="00D749D5"/>
    <w:rsid w:val="00D82390"/>
    <w:rsid w:val="00D96FAC"/>
    <w:rsid w:val="00DA42FA"/>
    <w:rsid w:val="00DA7391"/>
    <w:rsid w:val="00DB24EB"/>
    <w:rsid w:val="00DB6717"/>
    <w:rsid w:val="00DC3EB5"/>
    <w:rsid w:val="00DC58F2"/>
    <w:rsid w:val="00DD3B4A"/>
    <w:rsid w:val="00DE2AA4"/>
    <w:rsid w:val="00DE3155"/>
    <w:rsid w:val="00DF228B"/>
    <w:rsid w:val="00E01A24"/>
    <w:rsid w:val="00E0647E"/>
    <w:rsid w:val="00E14884"/>
    <w:rsid w:val="00E16067"/>
    <w:rsid w:val="00E16E4D"/>
    <w:rsid w:val="00E2271F"/>
    <w:rsid w:val="00E23D55"/>
    <w:rsid w:val="00E24A4C"/>
    <w:rsid w:val="00E25032"/>
    <w:rsid w:val="00E30CFF"/>
    <w:rsid w:val="00E5527A"/>
    <w:rsid w:val="00E83700"/>
    <w:rsid w:val="00E86E65"/>
    <w:rsid w:val="00E92A1A"/>
    <w:rsid w:val="00EA1D4F"/>
    <w:rsid w:val="00EA7040"/>
    <w:rsid w:val="00EC14BB"/>
    <w:rsid w:val="00EF449F"/>
    <w:rsid w:val="00EF4847"/>
    <w:rsid w:val="00EF57F1"/>
    <w:rsid w:val="00F06122"/>
    <w:rsid w:val="00F06207"/>
    <w:rsid w:val="00F06612"/>
    <w:rsid w:val="00F15B20"/>
    <w:rsid w:val="00F179F6"/>
    <w:rsid w:val="00F40DDD"/>
    <w:rsid w:val="00F62DE2"/>
    <w:rsid w:val="00F67FF3"/>
    <w:rsid w:val="00F8661D"/>
    <w:rsid w:val="00FA0934"/>
    <w:rsid w:val="00FA2279"/>
    <w:rsid w:val="00FA3AB2"/>
    <w:rsid w:val="00FA5D7F"/>
    <w:rsid w:val="00FB1D6F"/>
    <w:rsid w:val="00FD7845"/>
    <w:rsid w:val="00FE1B8B"/>
    <w:rsid w:val="00FF008C"/>
    <w:rsid w:val="00FF1E9B"/>
    <w:rsid w:val="00FF6E48"/>
    <w:rsid w:val="019769C8"/>
    <w:rsid w:val="1E034BB7"/>
    <w:rsid w:val="2B4CC74A"/>
    <w:rsid w:val="393319B4"/>
    <w:rsid w:val="3D8F0045"/>
    <w:rsid w:val="4C0644AD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31DC59D7"/>
  <w15:docId w15:val="{166139A3-DC8F-45BA-91C6-E0C541AE5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2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ilvl w:val="2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3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4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5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customStyle="1" w:styleId="tabletext">
    <w:name w:val="tabletext"/>
    <w:basedOn w:val="Normal"/>
    <w:rsid w:val="008C7850"/>
    <w:pPr>
      <w:tabs>
        <w:tab w:val="left" w:pos="340"/>
      </w:tabs>
    </w:pPr>
    <w:rPr>
      <w:rFonts w:ascii="Times New Roman" w:eastAsia="Times New Roman" w:hAnsi="Times New Roman"/>
      <w:sz w:val="22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CC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B24EB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841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0852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1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5568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03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513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7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7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0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1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788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mrQHFdDfpnA" TargetMode="External"/><Relationship Id="rId18" Type="http://schemas.openxmlformats.org/officeDocument/2006/relationships/hyperlink" Target="http://educationstandards.nsw.edu.au/wps/portal/nesa/k-10/learning-areas/creative-arts/dance-7-10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youtube.com/watch?v=iiDvdl09jcY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PXZwN3CEgXc" TargetMode="External"/><Relationship Id="rId17" Type="http://schemas.openxmlformats.org/officeDocument/2006/relationships/hyperlink" Target="http://educationstandards.nsw.edu.au/wps/portal/nesa/k-10/learning-areas/creative-arts/dance-7-10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edu.google.com/k-12-solutions/classroom/?modal_active=none" TargetMode="External"/><Relationship Id="rId20" Type="http://schemas.openxmlformats.org/officeDocument/2006/relationships/hyperlink" Target="http://www.youtube.com/watch?v=mrQHFdDfpnA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dance-7-10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onenote.com/classnotebook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youtube.com/watch?v=PXZwN3CEgXc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iiDvdl09jcY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5" Type="http://schemas.microsoft.com/office/2016/09/relationships/commentsIds" Target="commentsId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B11D24-9E4F-4748-8CFF-E459C2C707B0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0E23B9C-632B-4038-BC5C-765D2E81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276</TotalTime>
  <Pages>6</Pages>
  <Words>1350</Words>
  <Characters>770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37</cp:revision>
  <cp:lastPrinted>2018-04-16T05:07:00Z</cp:lastPrinted>
  <dcterms:created xsi:type="dcterms:W3CDTF">2017-11-30T00:57:00Z</dcterms:created>
  <dcterms:modified xsi:type="dcterms:W3CDTF">2019-01-09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